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0935B78D" w14:textId="575ED393" w:rsidR="003B14F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685219" w:history="1">
        <w:r w:rsidR="003B14F2" w:rsidRPr="00C26E5C">
          <w:rPr>
            <w:rStyle w:val="Hiperligao"/>
            <w:rFonts w:ascii="NewsGotT" w:hAnsi="NewsGotT"/>
            <w:noProof/>
          </w:rPr>
          <w:t>Lista de Figur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19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</w:t>
        </w:r>
        <w:r w:rsidR="003B14F2">
          <w:rPr>
            <w:noProof/>
            <w:webHidden/>
          </w:rPr>
          <w:fldChar w:fldCharType="end"/>
        </w:r>
      </w:hyperlink>
    </w:p>
    <w:p w14:paraId="6CCF6414" w14:textId="7DD38A5E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0" w:history="1">
        <w:r w:rsidR="003B14F2" w:rsidRPr="00C26E5C">
          <w:rPr>
            <w:rStyle w:val="Hiperligao"/>
            <w:rFonts w:ascii="NewsGotT" w:hAnsi="NewsGotT"/>
            <w:noProof/>
          </w:rPr>
          <w:t>Lista de Tabe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0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ii</w:t>
        </w:r>
        <w:r w:rsidR="003B14F2">
          <w:rPr>
            <w:noProof/>
            <w:webHidden/>
          </w:rPr>
          <w:fldChar w:fldCharType="end"/>
        </w:r>
      </w:hyperlink>
    </w:p>
    <w:p w14:paraId="6B3F3485" w14:textId="66DB4A44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1" w:history="1">
        <w:r w:rsidR="003B14F2" w:rsidRPr="00C26E5C">
          <w:rPr>
            <w:rStyle w:val="Hiperligao"/>
            <w:rFonts w:ascii="NewsGotT" w:hAnsi="NewsGotT"/>
            <w:noProof/>
          </w:rPr>
          <w:t>Acrónimos e Sig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1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ix</w:t>
        </w:r>
        <w:r w:rsidR="003B14F2">
          <w:rPr>
            <w:noProof/>
            <w:webHidden/>
          </w:rPr>
          <w:fldChar w:fldCharType="end"/>
        </w:r>
      </w:hyperlink>
    </w:p>
    <w:p w14:paraId="72CEC9D3" w14:textId="3E7A6342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2" w:history="1">
        <w:r w:rsidR="003B14F2" w:rsidRPr="00C26E5C">
          <w:rPr>
            <w:rStyle w:val="Hiperligao"/>
            <w:rFonts w:ascii="NewsGotT" w:hAnsi="NewsGotT"/>
            <w:noProof/>
          </w:rPr>
          <w:t>Capítulo 1 Introduçã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1</w:t>
        </w:r>
        <w:r w:rsidR="003B14F2">
          <w:rPr>
            <w:noProof/>
            <w:webHidden/>
          </w:rPr>
          <w:fldChar w:fldCharType="end"/>
        </w:r>
      </w:hyperlink>
    </w:p>
    <w:p w14:paraId="02219912" w14:textId="1A7A52C7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3" w:history="1">
        <w:r w:rsidR="003B14F2" w:rsidRPr="00C26E5C">
          <w:rPr>
            <w:rStyle w:val="Hiperligao"/>
          </w:rPr>
          <w:t>1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DF9ECED" w14:textId="13EE5C34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4" w:history="1">
        <w:r w:rsidR="003B14F2" w:rsidRPr="00C26E5C">
          <w:rPr>
            <w:rStyle w:val="Hiperligao"/>
            <w:rFonts w:ascii="NewsGotT" w:hAnsi="NewsGotT"/>
          </w:rPr>
          <w:t>1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nquadrament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8033270" w14:textId="3EDD3AA2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5" w:history="1">
        <w:r w:rsidR="003B14F2" w:rsidRPr="00C26E5C">
          <w:rPr>
            <w:rStyle w:val="Hiperligao"/>
            <w:rFonts w:ascii="NewsGotT" w:hAnsi="NewsGotT"/>
          </w:rPr>
          <w:t>1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specificações prevista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2</w:t>
        </w:r>
        <w:r w:rsidR="003B14F2">
          <w:rPr>
            <w:webHidden/>
          </w:rPr>
          <w:fldChar w:fldCharType="end"/>
        </w:r>
      </w:hyperlink>
    </w:p>
    <w:p w14:paraId="0DB2EA93" w14:textId="6FA38513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6" w:history="1">
        <w:r w:rsidR="003B14F2" w:rsidRPr="00C26E5C">
          <w:rPr>
            <w:rStyle w:val="Hiperligao"/>
            <w:rFonts w:ascii="NewsGotT" w:hAnsi="NewsGotT"/>
            <w:noProof/>
          </w:rPr>
          <w:t>Capítulo 2 Desenh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3B14F2">
          <w:rPr>
            <w:noProof/>
            <w:webHidden/>
          </w:rPr>
          <w:fldChar w:fldCharType="end"/>
        </w:r>
      </w:hyperlink>
    </w:p>
    <w:p w14:paraId="23DDD4DB" w14:textId="631EFC44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7" w:history="1">
        <w:r w:rsidR="003B14F2" w:rsidRPr="00C26E5C">
          <w:rPr>
            <w:rStyle w:val="Hiperligao"/>
            <w:rFonts w:ascii="NewsGotT" w:hAnsi="NewsGotT"/>
          </w:rPr>
          <w:t>2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3</w:t>
        </w:r>
        <w:r w:rsidR="003B14F2">
          <w:rPr>
            <w:webHidden/>
          </w:rPr>
          <w:fldChar w:fldCharType="end"/>
        </w:r>
      </w:hyperlink>
    </w:p>
    <w:p w14:paraId="103BAC07" w14:textId="1578E2E1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8" w:history="1">
        <w:r w:rsidR="003B14F2" w:rsidRPr="00C26E5C">
          <w:rPr>
            <w:rStyle w:val="Hiperligao"/>
            <w:rFonts w:ascii="NewsGotT" w:hAnsi="NewsGotT"/>
          </w:rPr>
          <w:t>2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5C43538B" w14:textId="1718E658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9" w:history="1">
        <w:r w:rsidR="003B14F2" w:rsidRPr="00C26E5C">
          <w:rPr>
            <w:rStyle w:val="Hiperligao"/>
            <w:rFonts w:ascii="NewsGotT" w:hAnsi="NewsGotT"/>
          </w:rPr>
          <w:t>2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1DE8F4E2" w14:textId="6DAE04C0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0" w:history="1">
        <w:r w:rsidR="003B14F2" w:rsidRPr="00C26E5C">
          <w:rPr>
            <w:rStyle w:val="Hiperligao"/>
            <w:rFonts w:ascii="NewsGotT" w:hAnsi="NewsGotT"/>
          </w:rPr>
          <w:t>2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5</w:t>
        </w:r>
        <w:r w:rsidR="003B14F2">
          <w:rPr>
            <w:webHidden/>
          </w:rPr>
          <w:fldChar w:fldCharType="end"/>
        </w:r>
      </w:hyperlink>
    </w:p>
    <w:p w14:paraId="0D073F79" w14:textId="3D4E2D1D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1" w:history="1">
        <w:r w:rsidR="003B14F2" w:rsidRPr="00C26E5C">
          <w:rPr>
            <w:rStyle w:val="Hiperligao"/>
            <w:rFonts w:ascii="NewsGotT" w:hAnsi="NewsGotT"/>
          </w:rPr>
          <w:t>2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3</w:t>
        </w:r>
        <w:r w:rsidR="003B14F2">
          <w:rPr>
            <w:webHidden/>
          </w:rPr>
          <w:fldChar w:fldCharType="end"/>
        </w:r>
      </w:hyperlink>
    </w:p>
    <w:p w14:paraId="6A1AAF5D" w14:textId="6B9FC530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2" w:history="1">
        <w:r w:rsidR="003B14F2" w:rsidRPr="00C26E5C">
          <w:rPr>
            <w:rStyle w:val="Hiperligao"/>
            <w:rFonts w:ascii="NewsGotT" w:hAnsi="NewsGotT"/>
            <w:noProof/>
          </w:rPr>
          <w:t>Capítulo 3 Simul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24</w:t>
        </w:r>
        <w:r w:rsidR="003B14F2">
          <w:rPr>
            <w:noProof/>
            <w:webHidden/>
          </w:rPr>
          <w:fldChar w:fldCharType="end"/>
        </w:r>
      </w:hyperlink>
    </w:p>
    <w:p w14:paraId="1CC67BA6" w14:textId="61059AED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3" w:history="1">
        <w:r w:rsidR="003B14F2" w:rsidRPr="00C26E5C">
          <w:rPr>
            <w:rStyle w:val="Hiperligao"/>
            <w:rFonts w:ascii="NewsGotT" w:hAnsi="NewsGotT"/>
          </w:rPr>
          <w:t>3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5824243" w14:textId="62A51975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4" w:history="1">
        <w:r w:rsidR="003B14F2" w:rsidRPr="00C26E5C">
          <w:rPr>
            <w:rStyle w:val="Hiperligao"/>
            <w:rFonts w:ascii="NewsGotT" w:hAnsi="NewsGotT"/>
          </w:rPr>
          <w:t>3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7134A53B" w14:textId="7826A138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5" w:history="1">
        <w:r w:rsidR="003B14F2" w:rsidRPr="00C26E5C">
          <w:rPr>
            <w:rStyle w:val="Hiperligao"/>
            <w:rFonts w:ascii="NewsGotT" w:hAnsi="NewsGotT"/>
          </w:rPr>
          <w:t>3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BB3BEAD" w14:textId="1A327B20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6" w:history="1">
        <w:r w:rsidR="003B14F2" w:rsidRPr="00C26E5C">
          <w:rPr>
            <w:rStyle w:val="Hiperligao"/>
            <w:rFonts w:ascii="NewsGotT" w:hAnsi="NewsGotT"/>
          </w:rPr>
          <w:t>3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9A6983E" w14:textId="258663CF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7" w:history="1">
        <w:r w:rsidR="003B14F2" w:rsidRPr="00C26E5C">
          <w:rPr>
            <w:rStyle w:val="Hiperligao"/>
            <w:rFonts w:ascii="NewsGotT" w:hAnsi="NewsGotT"/>
          </w:rPr>
          <w:t>3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9</w:t>
        </w:r>
        <w:r w:rsidR="003B14F2">
          <w:rPr>
            <w:webHidden/>
          </w:rPr>
          <w:fldChar w:fldCharType="end"/>
        </w:r>
      </w:hyperlink>
    </w:p>
    <w:p w14:paraId="572B2823" w14:textId="036900B6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8" w:history="1">
        <w:r w:rsidR="003B14F2" w:rsidRPr="00C26E5C">
          <w:rPr>
            <w:rStyle w:val="Hiperligao"/>
            <w:rFonts w:ascii="NewsGotT" w:hAnsi="NewsGotT"/>
            <w:noProof/>
          </w:rPr>
          <w:t>Capítulo 4 Implement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8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0</w:t>
        </w:r>
        <w:r w:rsidR="003B14F2">
          <w:rPr>
            <w:noProof/>
            <w:webHidden/>
          </w:rPr>
          <w:fldChar w:fldCharType="end"/>
        </w:r>
      </w:hyperlink>
    </w:p>
    <w:p w14:paraId="2DAFA799" w14:textId="1A328C57" w:rsidR="003B14F2" w:rsidRPr="003B14F2" w:rsidRDefault="00BA1D51" w:rsidP="003B14F2">
      <w:pPr>
        <w:pStyle w:val="ndice2"/>
        <w:rPr>
          <w:rFonts w:eastAsiaTheme="minorEastAsia"/>
        </w:rPr>
      </w:pPr>
      <w:hyperlink w:anchor="_Toc63685239" w:history="1">
        <w:r w:rsidR="003B14F2" w:rsidRPr="00C26E5C">
          <w:rPr>
            <w:rStyle w:val="Hiperligao"/>
            <w:rFonts w:ascii="NewsGotT" w:hAnsi="NewsGotT"/>
          </w:rPr>
          <w:t>4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>
          <w:rPr>
            <w:webHidden/>
          </w:rPr>
          <w:fldChar w:fldCharType="end"/>
        </w:r>
      </w:hyperlink>
    </w:p>
    <w:p w14:paraId="46BD6D1A" w14:textId="208E5DBF" w:rsidR="003B14F2" w:rsidRPr="003B14F2" w:rsidRDefault="00BA1D51" w:rsidP="003B14F2">
      <w:pPr>
        <w:pStyle w:val="ndice2"/>
        <w:rPr>
          <w:rFonts w:eastAsiaTheme="minorEastAsia"/>
        </w:rPr>
      </w:pPr>
      <w:hyperlink w:anchor="_Toc63685240" w:history="1">
        <w:r w:rsidR="003B14F2" w:rsidRPr="003B14F2">
          <w:rPr>
            <w:rStyle w:val="Hiperligao"/>
            <w:color w:val="auto"/>
            <w:u w:val="none"/>
          </w:rPr>
          <w:t>4.2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0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6C0F5416" w14:textId="2A9E6A02" w:rsidR="003B14F2" w:rsidRPr="003B14F2" w:rsidRDefault="00BA1D51" w:rsidP="003B14F2">
      <w:pPr>
        <w:pStyle w:val="ndice2"/>
        <w:rPr>
          <w:rFonts w:eastAsiaTheme="minorEastAsia"/>
        </w:rPr>
      </w:pPr>
      <w:hyperlink w:anchor="_Toc63685241" w:history="1">
        <w:r w:rsidR="003B14F2" w:rsidRPr="003B14F2">
          <w:rPr>
            <w:rStyle w:val="Hiperligao"/>
            <w:color w:val="auto"/>
            <w:u w:val="none"/>
          </w:rPr>
          <w:t>4.3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1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319C170" w14:textId="60CF2FC3" w:rsidR="003B14F2" w:rsidRPr="003B14F2" w:rsidRDefault="00BA1D51" w:rsidP="003B14F2">
      <w:pPr>
        <w:pStyle w:val="ndice2"/>
        <w:rPr>
          <w:rFonts w:eastAsiaTheme="minorEastAsia"/>
        </w:rPr>
      </w:pPr>
      <w:hyperlink w:anchor="_Toc63685242" w:history="1">
        <w:r w:rsidR="003B14F2" w:rsidRPr="003B14F2">
          <w:rPr>
            <w:rStyle w:val="Hiperligao"/>
            <w:color w:val="auto"/>
            <w:u w:val="none"/>
          </w:rPr>
          <w:t>4.4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Máquina de estado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2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E1E9977" w14:textId="45DB6372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3" w:history="1">
        <w:r w:rsidR="003B14F2" w:rsidRPr="00C26E5C">
          <w:rPr>
            <w:rStyle w:val="Hiperligao"/>
            <w:rFonts w:ascii="NewsGotT" w:hAnsi="NewsGotT"/>
            <w:noProof/>
          </w:rPr>
          <w:t>Capítulo 5 Lista de Component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3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5</w:t>
        </w:r>
        <w:r w:rsidR="003B14F2">
          <w:rPr>
            <w:noProof/>
            <w:webHidden/>
          </w:rPr>
          <w:fldChar w:fldCharType="end"/>
        </w:r>
      </w:hyperlink>
    </w:p>
    <w:p w14:paraId="66F23169" w14:textId="15521715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4" w:history="1">
        <w:r w:rsidR="003B14F2" w:rsidRPr="00C26E5C">
          <w:rPr>
            <w:rStyle w:val="Hiperligao"/>
            <w:rFonts w:ascii="NewsGotT" w:hAnsi="NewsGotT"/>
            <w:noProof/>
          </w:rPr>
          <w:t>Capítulo 6 Circuito Mecânico Implementad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4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3B14F2">
          <w:rPr>
            <w:noProof/>
            <w:webHidden/>
          </w:rPr>
          <w:fldChar w:fldCharType="end"/>
        </w:r>
      </w:hyperlink>
    </w:p>
    <w:p w14:paraId="745E7869" w14:textId="4A808C9A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5" w:history="1">
        <w:r w:rsidR="003B14F2" w:rsidRPr="00C26E5C">
          <w:rPr>
            <w:rStyle w:val="Hiperligao"/>
            <w:rFonts w:ascii="NewsGotT" w:hAnsi="NewsGotT"/>
            <w:noProof/>
          </w:rPr>
          <w:t>Capítulo 7 Resultados Experimentai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3</w:t>
        </w:r>
        <w:r w:rsidR="003B14F2">
          <w:rPr>
            <w:noProof/>
            <w:webHidden/>
          </w:rPr>
          <w:fldChar w:fldCharType="end"/>
        </w:r>
      </w:hyperlink>
    </w:p>
    <w:p w14:paraId="673E4A3B" w14:textId="27FD66B1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6" w:history="1">
        <w:r w:rsidR="003B14F2" w:rsidRPr="00C26E5C">
          <w:rPr>
            <w:rStyle w:val="Hiperligao"/>
            <w:rFonts w:ascii="NewsGotT" w:hAnsi="NewsGotT"/>
          </w:rPr>
          <w:t>7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3</w:t>
        </w:r>
        <w:r w:rsidR="003B14F2">
          <w:rPr>
            <w:webHidden/>
          </w:rPr>
          <w:fldChar w:fldCharType="end"/>
        </w:r>
      </w:hyperlink>
    </w:p>
    <w:p w14:paraId="5BB29D76" w14:textId="622B8C0C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7" w:history="1">
        <w:r w:rsidR="003B14F2" w:rsidRPr="00C26E5C">
          <w:rPr>
            <w:rStyle w:val="Hiperligao"/>
            <w:rFonts w:ascii="NewsGotT" w:hAnsi="NewsGotT"/>
            <w:noProof/>
          </w:rPr>
          <w:t>Capítulo 8 Análise do Produt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4</w:t>
        </w:r>
        <w:r w:rsidR="003B14F2">
          <w:rPr>
            <w:noProof/>
            <w:webHidden/>
          </w:rPr>
          <w:fldChar w:fldCharType="end"/>
        </w:r>
      </w:hyperlink>
    </w:p>
    <w:p w14:paraId="6E4FA483" w14:textId="4A80B13C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8" w:history="1">
        <w:r w:rsidR="003B14F2" w:rsidRPr="00C26E5C">
          <w:rPr>
            <w:rStyle w:val="Hiperligao"/>
            <w:rFonts w:ascii="NewsGotT" w:hAnsi="NewsGotT"/>
          </w:rPr>
          <w:t>8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0671DF8" w14:textId="3FD61CF9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9" w:history="1">
        <w:r w:rsidR="003B14F2" w:rsidRPr="00C26E5C">
          <w:rPr>
            <w:rStyle w:val="Hiperligao"/>
            <w:rFonts w:ascii="NewsGotT" w:hAnsi="NewsGotT"/>
          </w:rPr>
          <w:t>8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Fiabilidade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EF5679F" w14:textId="0671DAF9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0" w:history="1">
        <w:r w:rsidR="003B14F2" w:rsidRPr="00C26E5C">
          <w:rPr>
            <w:rStyle w:val="Hiperligao"/>
            <w:rFonts w:ascii="NewsGotT" w:hAnsi="NewsGotT"/>
          </w:rPr>
          <w:t>8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egurança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5</w:t>
        </w:r>
        <w:r w:rsidR="003B14F2">
          <w:rPr>
            <w:webHidden/>
          </w:rPr>
          <w:fldChar w:fldCharType="end"/>
        </w:r>
      </w:hyperlink>
    </w:p>
    <w:p w14:paraId="7794FEE6" w14:textId="2AF33135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1" w:history="1">
        <w:r w:rsidR="003B14F2" w:rsidRPr="00C26E5C">
          <w:rPr>
            <w:rStyle w:val="Hiperligao"/>
            <w:rFonts w:ascii="NewsGotT" w:hAnsi="NewsGotT"/>
          </w:rPr>
          <w:t>8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ertifica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6</w:t>
        </w:r>
        <w:r w:rsidR="003B14F2">
          <w:rPr>
            <w:webHidden/>
          </w:rPr>
          <w:fldChar w:fldCharType="end"/>
        </w:r>
      </w:hyperlink>
    </w:p>
    <w:p w14:paraId="2A03B858" w14:textId="5746CBC6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2" w:history="1">
        <w:r w:rsidR="003B14F2" w:rsidRPr="00C26E5C">
          <w:rPr>
            <w:rStyle w:val="Hiperligao"/>
            <w:rFonts w:ascii="NewsGotT" w:hAnsi="NewsGotT"/>
            <w:noProof/>
          </w:rPr>
          <w:t>Capítulo 9 Conclusõ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6BC3DE82" w14:textId="0AE5B330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3" w:history="1">
        <w:r w:rsidR="003B14F2" w:rsidRPr="00C26E5C">
          <w:rPr>
            <w:rStyle w:val="Hiperligao"/>
            <w:rFonts w:ascii="NewsGotT" w:hAnsi="NewsGotT"/>
          </w:rPr>
          <w:t>9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onclus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543C198F" w14:textId="15CDC12A" w:rsidR="003B14F2" w:rsidRDefault="00BA1D51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4" w:history="1">
        <w:r w:rsidR="003B14F2" w:rsidRPr="00C26E5C">
          <w:rPr>
            <w:rStyle w:val="Hiperligao"/>
            <w:rFonts w:ascii="NewsGotT" w:hAnsi="NewsGotT"/>
          </w:rPr>
          <w:t>9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ugestões de Trabalho Futur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20AD785D" w14:textId="4B02E7FB" w:rsidR="003B14F2" w:rsidRDefault="00BA1D51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5" w:history="1">
        <w:r w:rsidR="003B14F2" w:rsidRPr="00C26E5C">
          <w:rPr>
            <w:rStyle w:val="Hiperligao"/>
            <w:rFonts w:ascii="NewsGotT" w:hAnsi="NewsGotT"/>
            <w:noProof/>
          </w:rPr>
          <w:t>9.2.1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39EF5377" w14:textId="5E664043" w:rsidR="003B14F2" w:rsidRDefault="00BA1D51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6" w:history="1">
        <w:r w:rsidR="003B14F2" w:rsidRPr="00C26E5C">
          <w:rPr>
            <w:rStyle w:val="Hiperligao"/>
            <w:rFonts w:ascii="NewsGotT" w:hAnsi="NewsGotT"/>
            <w:noProof/>
          </w:rPr>
          <w:t>9.2.2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2D61C13E" w14:textId="35F2714B" w:rsidR="003B14F2" w:rsidRDefault="00BA1D5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7" w:history="1">
        <w:r w:rsidR="003B14F2" w:rsidRPr="00C26E5C">
          <w:rPr>
            <w:rStyle w:val="Hiperligao"/>
            <w:rFonts w:ascii="NewsGotT" w:hAnsi="NewsGotT"/>
            <w:noProof/>
            <w:lang w:val="en-GB"/>
          </w:rPr>
          <w:t>Referênci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9</w:t>
        </w:r>
        <w:r w:rsidR="003B14F2">
          <w:rPr>
            <w:noProof/>
            <w:webHidden/>
          </w:rPr>
          <w:fldChar w:fldCharType="end"/>
        </w:r>
      </w:hyperlink>
    </w:p>
    <w:p w14:paraId="1EC91DE4" w14:textId="1A3F262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685219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324B5A01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20AB8F1A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6780A93B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6079F11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A45D0B">
          <w:rPr>
            <w:noProof/>
            <w:webHidden/>
          </w:rPr>
          <w:fldChar w:fldCharType="end"/>
        </w:r>
      </w:hyperlink>
    </w:p>
    <w:p w14:paraId="24A3A84C" w14:textId="2EF2E327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357C423A" w14:textId="424A0681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7B058402" w14:textId="66BB13C5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1DA631DF" w14:textId="3B521E1A" w:rsidR="00A45D0B" w:rsidRDefault="00BA1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6852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685221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503BA6" w:rsidRPr="00EB7B87" w14:paraId="1D3919B0" w14:textId="77777777" w:rsidTr="00361F99">
        <w:tc>
          <w:tcPr>
            <w:tcW w:w="2104" w:type="dxa"/>
          </w:tcPr>
          <w:p w14:paraId="4C5AD8F9" w14:textId="2BBE3AD6" w:rsidR="00503BA6" w:rsidRDefault="00503BA6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442AECF" w14:textId="33B9884A" w:rsidR="00503BA6" w:rsidRDefault="00503BA6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503BA6">
              <w:rPr>
                <w:rFonts w:ascii="NewsGotT" w:hAnsi="NewsGotT"/>
                <w:i/>
                <w:color w:val="000000"/>
              </w:rPr>
              <w:t>Eletrostatic</w:t>
            </w:r>
            <w:proofErr w:type="spellEnd"/>
            <w:r w:rsidRPr="00503BA6">
              <w:rPr>
                <w:rFonts w:ascii="NewsGotT" w:hAnsi="NewsGotT"/>
                <w:i/>
                <w:color w:val="000000"/>
              </w:rPr>
              <w:t>-Sensitive Device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685222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685223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685224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685225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685226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685227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14319F53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</w:t>
      </w:r>
      <w:r w:rsidR="00BA1D51">
        <w:rPr>
          <w:noProof/>
        </w:rPr>
        <w:fldChar w:fldCharType="end"/>
      </w:r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2AA01E98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36B20DE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0DC9A42F" w14:textId="00C48741" w:rsidR="006A6AAA" w:rsidRPr="00165BBE" w:rsidRDefault="006A6AAA" w:rsidP="006A6AAA">
      <w:pPr>
        <w:pStyle w:val="Ttulo2"/>
        <w:rPr>
          <w:rFonts w:ascii="NewsGotT" w:hAnsi="NewsGotT"/>
        </w:rPr>
      </w:pPr>
      <w:bookmarkStart w:id="21" w:name="_Toc63685228"/>
      <w:r>
        <w:rPr>
          <w:rFonts w:ascii="NewsGotT" w:hAnsi="NewsGotT"/>
        </w:rPr>
        <w:t>Circuito de Condicionamento de Sinal</w:t>
      </w:r>
      <w:bookmarkEnd w:id="21"/>
    </w:p>
    <w:p w14:paraId="3BEBF282" w14:textId="7036037E" w:rsidR="00165BBE" w:rsidRPr="00314D52" w:rsidRDefault="00165BBE" w:rsidP="00165BBE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</w:t>
      </w:r>
      <w:r w:rsidR="0081780F">
        <w:t xml:space="preserve">Assim, na máquina de estados (subcapítulo </w:t>
      </w:r>
      <w:r w:rsidR="0081780F">
        <w:fldChar w:fldCharType="begin"/>
      </w:r>
      <w:r w:rsidR="0081780F">
        <w:instrText xml:space="preserve"> REF _Ref63677794 \r \h </w:instrText>
      </w:r>
      <w:r w:rsidR="0081780F">
        <w:fldChar w:fldCharType="separate"/>
      </w:r>
      <w:r w:rsidR="0081780F">
        <w:t>2.4</w:t>
      </w:r>
      <w:r w:rsidR="0081780F">
        <w:fldChar w:fldCharType="end"/>
      </w:r>
      <w:r w:rsidR="0081780F">
        <w:t xml:space="preserve">), para </w:t>
      </w:r>
      <w:r>
        <w:t xml:space="preserve"> garantir que a mudança de nível lógico se </w:t>
      </w:r>
      <w:r w:rsidR="0081780F">
        <w:t>faça</w:t>
      </w:r>
      <w:r>
        <w:t xml:space="preserve">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 </w:t>
      </w:r>
      <w:r w:rsidRPr="00485AA2">
        <w:fldChar w:fldCharType="begin"/>
      </w:r>
      <w:r w:rsidRPr="00485AA2">
        <w:instrText xml:space="preserve"> REF _Ref63096407 \h  \* MERGEFORMAT </w:instrText>
      </w:r>
      <w:r w:rsidRPr="00485AA2">
        <w:fldChar w:fldCharType="separate"/>
      </w:r>
      <w:r w:rsidRPr="00165BBE">
        <w:t>Figura 2.4</w:t>
      </w:r>
      <w:r w:rsidRPr="00485AA2">
        <w:fldChar w:fldCharType="end"/>
      </w:r>
      <w:r w:rsidRPr="00485AA2">
        <w:rPr>
          <w:rStyle w:val="PhDLegendaFigurasCarter"/>
        </w:rPr>
        <w:t>.</w:t>
      </w:r>
    </w:p>
    <w:p w14:paraId="65C32E21" w14:textId="77777777" w:rsidR="00165BBE" w:rsidRDefault="00165BBE" w:rsidP="00165BBE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9E6F11C" wp14:editId="6BBC812E">
            <wp:extent cx="5212390" cy="2329732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5245318" cy="234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D9E14" w14:textId="50EA9508" w:rsidR="00165BBE" w:rsidRPr="009803DB" w:rsidRDefault="00165BBE" w:rsidP="00165BBE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22" w:name="_Ref63096407"/>
      <w:bookmarkStart w:id="23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22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proofErr w:type="spellStart"/>
      <w:r w:rsidRPr="009803DB">
        <w:rPr>
          <w:rFonts w:ascii="NewsGotT" w:hAnsi="NewsGotT"/>
          <w:color w:val="auto"/>
          <w:sz w:val="20"/>
          <w:szCs w:val="20"/>
        </w:rPr>
        <w:t>debounce</w:t>
      </w:r>
      <w:proofErr w:type="spellEnd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23"/>
    </w:p>
    <w:p w14:paraId="6A3622EE" w14:textId="77777777" w:rsidR="00165BBE" w:rsidRDefault="00165BBE" w:rsidP="00165BBE">
      <w:pPr>
        <w:pStyle w:val="PhDCorpo"/>
        <w:spacing w:before="240"/>
        <w:ind w:firstLine="567"/>
      </w:pPr>
      <w:r w:rsidRPr="00430145">
        <w:t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</w:t>
      </w:r>
      <w:proofErr w:type="spellStart"/>
      <w:r w:rsidRPr="00430145">
        <w:t>Trigger</w:t>
      </w:r>
      <w:proofErr w:type="spellEnd"/>
      <w:r w:rsidRPr="00430145">
        <w:t xml:space="preserve"> (integrado </w:t>
      </w:r>
      <w:r w:rsidRPr="00C72E18">
        <w:t>74HCT14</w:t>
      </w:r>
      <w:sdt>
        <w:sdtPr>
          <w:rPr>
            <w:highlight w:val="yellow"/>
          </w:rPr>
          <w:id w:val="-1883710514"/>
          <w:citation/>
        </w:sdtPr>
        <w:sdtEndPr/>
        <w:sdtContent>
          <w:r w:rsidRPr="00485AA2">
            <w:rPr>
              <w:highlight w:val="yellow"/>
            </w:rPr>
            <w:fldChar w:fldCharType="begin"/>
          </w:r>
          <w:r w:rsidRPr="00485AA2">
            <w:rPr>
              <w:highlight w:val="yellow"/>
            </w:rPr>
            <w:instrText xml:space="preserve"> CITATION Phi03 \l 2070 </w:instrText>
          </w:r>
          <w:r w:rsidRPr="00485AA2">
            <w:rPr>
              <w:highlight w:val="yellow"/>
            </w:rPr>
            <w:fldChar w:fldCharType="separate"/>
          </w:r>
          <w:r w:rsidRPr="00485AA2">
            <w:rPr>
              <w:noProof/>
              <w:highlight w:val="yellow"/>
            </w:rPr>
            <w:t xml:space="preserve"> [6]</w:t>
          </w:r>
          <w:r w:rsidRPr="00485AA2">
            <w:rPr>
              <w:highlight w:val="yellow"/>
            </w:rPr>
            <w:fldChar w:fldCharType="end"/>
          </w:r>
        </w:sdtContent>
      </w:sdt>
      <w:r w:rsidRPr="00485AA2">
        <w:rPr>
          <w:highlight w:val="yellow"/>
        </w:rPr>
        <w:t>) que</w:t>
      </w:r>
      <w:r w:rsidRPr="00430145">
        <w:t xml:space="preserve"> funciona como um circuito comparador inversor com histerese centrado em 0 V. Assim, aumenta a imunidade ao ruído e, como inverte, a saída do circuito estará a nível lógico alto quando o botão for pressionado.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4" w:name="_Toc471578952"/>
      <w:bookmarkStart w:id="25" w:name="_Toc63685229"/>
      <w:bookmarkStart w:id="26" w:name="_Toc471578953"/>
      <w:bookmarkEnd w:id="24"/>
      <w:r>
        <w:rPr>
          <w:rFonts w:ascii="NewsGotT" w:hAnsi="NewsGotT"/>
        </w:rPr>
        <w:t>Circuito de Controlo da Velocidade dos Motores</w:t>
      </w:r>
      <w:bookmarkEnd w:id="25"/>
    </w:p>
    <w:bookmarkEnd w:id="26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7" w:name="_Ref63677794"/>
      <w:bookmarkStart w:id="28" w:name="_Ref63677801"/>
      <w:bookmarkStart w:id="29" w:name="_Ref63677809"/>
      <w:bookmarkStart w:id="30" w:name="_Toc63685230"/>
      <w:r>
        <w:rPr>
          <w:rFonts w:ascii="NewsGotT" w:hAnsi="NewsGotT"/>
        </w:rPr>
        <w:t>Máquina de Estados</w:t>
      </w:r>
      <w:bookmarkEnd w:id="27"/>
      <w:bookmarkEnd w:id="28"/>
      <w:bookmarkEnd w:id="29"/>
      <w:bookmarkEnd w:id="30"/>
    </w:p>
    <w:p w14:paraId="0E1EE80A" w14:textId="5D346D86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</w:t>
      </w:r>
      <w:r w:rsidR="008D1CC2">
        <w:t xml:space="preserve">, representada na </w:t>
      </w:r>
      <w:r w:rsidR="008D1CC2">
        <w:fldChar w:fldCharType="begin"/>
      </w:r>
      <w:r w:rsidR="008D1CC2">
        <w:instrText xml:space="preserve"> REF _Ref63669573 \h </w:instrText>
      </w:r>
      <w:r w:rsidR="008D1CC2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5</w:t>
      </w:r>
      <w:r w:rsidR="008D1CC2">
        <w:fldChar w:fldCharType="end"/>
      </w:r>
      <w:r>
        <w:t>, uma vez que as suas saídas dependem apenas do estado atual.</w:t>
      </w:r>
    </w:p>
    <w:p w14:paraId="4746609A" w14:textId="77777777" w:rsidR="008D1CC2" w:rsidRDefault="004913A4" w:rsidP="008D1CC2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6EF8" w14:textId="6512EF40" w:rsidR="004913A4" w:rsidRDefault="008D1CC2" w:rsidP="008D1CC2">
      <w:pPr>
        <w:pStyle w:val="PhDLegendaFiguras"/>
      </w:pPr>
      <w:bookmarkStart w:id="31" w:name="_Ref63669573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5</w:t>
      </w:r>
      <w:r w:rsidR="00BA1D51">
        <w:rPr>
          <w:noProof/>
        </w:rPr>
        <w:fldChar w:fldCharType="end"/>
      </w:r>
      <w:bookmarkEnd w:id="31"/>
      <w:r>
        <w:t xml:space="preserve"> - </w:t>
      </w:r>
      <w:r w:rsidRPr="004954F4">
        <w:t>Máquina de Moore</w:t>
      </w:r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0CA2FA0B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="00165BBE">
        <w:rPr>
          <w:b/>
          <w:bCs/>
          <w:szCs w:val="24"/>
          <w:highlight w:val="yellow"/>
        </w:rPr>
        <w:t>Erro! A origem da referência não foi encontrada.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proofErr w:type="spellStart"/>
      <w:r w:rsidRPr="007B6C09">
        <w:rPr>
          <w:i/>
          <w:iCs/>
        </w:rPr>
        <w:t>array</w:t>
      </w:r>
      <w:proofErr w:type="spellEnd"/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EndPr/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5FE14AEA" w14:textId="77777777" w:rsidR="004913A4" w:rsidRDefault="004913A4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4FB635C5" wp14:editId="69540712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0BB88FCB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2" w:name="_Ref63669836"/>
      <w:bookmarkStart w:id="33" w:name="_Toc63286480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 w:rsidR="00266713">
        <w:rPr>
          <w:rFonts w:ascii="NewsGotT" w:hAnsi="NewsGotT"/>
          <w:i w:val="0"/>
          <w:iCs w:val="0"/>
          <w:color w:val="000000"/>
          <w:sz w:val="20"/>
        </w:rPr>
        <w:t xml:space="preserve"> 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002802">
        <w:rPr>
          <w:rFonts w:ascii="NewsGotT" w:hAnsi="NewsGotT"/>
          <w:i w:val="0"/>
          <w:iCs w:val="0"/>
          <w:color w:val="000000"/>
          <w:sz w:val="20"/>
        </w:rPr>
        <w:t>.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6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2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33"/>
    </w:p>
    <w:p w14:paraId="6B6040C9" w14:textId="2CA679E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266713" w:rsidRPr="00266713">
        <w:rPr>
          <w:highlight w:val="yellow"/>
        </w:rPr>
        <w:fldChar w:fldCharType="begin"/>
      </w:r>
      <w:r w:rsidR="00266713" w:rsidRPr="00266713">
        <w:instrText xml:space="preserve"> REF _Ref63669836 \h </w:instrText>
      </w:r>
      <w:r w:rsidR="00266713">
        <w:rPr>
          <w:highlight w:val="yellow"/>
        </w:rPr>
        <w:instrText xml:space="preserve"> \* MERGEFORMAT </w:instrText>
      </w:r>
      <w:r w:rsidR="00266713" w:rsidRPr="00266713">
        <w:rPr>
          <w:highlight w:val="yellow"/>
        </w:rPr>
      </w:r>
      <w:r w:rsidR="00266713" w:rsidRPr="00266713">
        <w:rPr>
          <w:highlight w:val="yellow"/>
        </w:rPr>
        <w:fldChar w:fldCharType="separate"/>
      </w:r>
      <w:r w:rsidR="00165BBE" w:rsidRPr="00165BBE">
        <w:t>Figura 2.6</w:t>
      </w:r>
      <w:r w:rsidR="00266713"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3A1FD893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165BBE" w:rsidRPr="00165BBE">
        <w:t>Tabela 2.1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5552F5FF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4" w:name="_Ref63096255"/>
      <w:bookmarkStart w:id="35" w:name="_Ref63096249"/>
      <w:bookmarkStart w:id="36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266713">
        <w:rPr>
          <w:rFonts w:ascii="NewsGotT" w:hAnsi="NewsGotT"/>
          <w:i w:val="0"/>
          <w:iCs w:val="0"/>
          <w:color w:val="000000"/>
          <w:sz w:val="20"/>
        </w:rPr>
        <w:t>.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\s 1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1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4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35"/>
      <w:bookmarkEnd w:id="36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60EAFFE0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165BBE" w:rsidRPr="00165BBE">
        <w:t>Tabel</w:t>
      </w:r>
      <w:r w:rsidR="00165BBE" w:rsidRPr="00C95109">
        <w:t>a 2.1</w:t>
      </w:r>
      <w:r>
        <w:fldChar w:fldCharType="end"/>
      </w:r>
    </w:p>
    <w:p w14:paraId="3E28FF31" w14:textId="00995425" w:rsidR="004913A4" w:rsidRDefault="004913A4" w:rsidP="001870C7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 w:rsidR="00266713">
        <w:t xml:space="preserve"> </w:t>
      </w:r>
      <w:r w:rsidR="00266713">
        <w:fldChar w:fldCharType="begin"/>
      </w:r>
      <w:r w:rsidR="00266713">
        <w:instrText xml:space="preserve"> REF _Ref63670088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2</w:t>
      </w:r>
      <w:r w:rsidR="00266713"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333F3963" w14:textId="1FE8AA44" w:rsidR="00266713" w:rsidRDefault="00266713" w:rsidP="001870C7">
      <w:pPr>
        <w:pStyle w:val="PhDLegendaTabela"/>
        <w:spacing w:line="360" w:lineRule="auto"/>
      </w:pPr>
      <w:bookmarkStart w:id="37" w:name="_Ref63670088"/>
      <w:r>
        <w:t xml:space="preserve">Tabel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>
        <w:t>.</w:t>
      </w:r>
      <w:r w:rsidR="00BA1D51">
        <w:fldChar w:fldCharType="begin"/>
      </w:r>
      <w:r w:rsidR="00BA1D51">
        <w:instrText xml:space="preserve"> SEQ Tabela \* AR</w:instrText>
      </w:r>
      <w:r w:rsidR="00BA1D51">
        <w:instrText xml:space="preserve">ABIC \s 1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bookmarkEnd w:id="37"/>
      <w:r>
        <w:t xml:space="preserve"> - </w:t>
      </w:r>
      <w:r w:rsidRPr="008D79AE">
        <w:t>Atribuição de estados</w:t>
      </w:r>
    </w:p>
    <w:p w14:paraId="02CC2CD2" w14:textId="0804C803" w:rsidR="004B7F1E" w:rsidRDefault="004B7F1E" w:rsidP="00266713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DAA9" w14:textId="5FE66E3F" w:rsidR="004B7F1E" w:rsidRDefault="004913A4" w:rsidP="001870C7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>-</w:t>
      </w:r>
      <w:r w:rsidR="00266713">
        <w:fldChar w:fldCharType="begin"/>
      </w:r>
      <w:r w:rsidR="00266713">
        <w:instrText xml:space="preserve"> REF _Ref63670096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3</w:t>
      </w:r>
      <w:r w:rsidR="00266713">
        <w:fldChar w:fldCharType="end"/>
      </w:r>
      <w:r w:rsidRPr="009B4B80">
        <w:t xml:space="preserve">. </w:t>
      </w:r>
    </w:p>
    <w:p w14:paraId="177C892E" w14:textId="19F846BC" w:rsidR="00266713" w:rsidRDefault="00266713" w:rsidP="00920AD5">
      <w:pPr>
        <w:pStyle w:val="PhDLegendaFiguras"/>
      </w:pPr>
      <w:bookmarkStart w:id="38" w:name="_Ref63670096"/>
      <w:r>
        <w:t xml:space="preserve">Tabel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>
        <w:t>.</w:t>
      </w:r>
      <w:r w:rsidR="00BA1D51">
        <w:fldChar w:fldCharType="begin"/>
      </w:r>
      <w:r w:rsidR="00BA1D51">
        <w:instrText xml:space="preserve"> SEQ Tabela \* ARABIC \s 1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bookmarkEnd w:id="38"/>
      <w:r>
        <w:t xml:space="preserve"> - </w:t>
      </w:r>
      <w:r w:rsidRPr="00B322DB">
        <w:t>Tabela de excitação do Flip-Flop JK</w:t>
      </w:r>
    </w:p>
    <w:p w14:paraId="7167B405" w14:textId="5B701CD0" w:rsidR="004B7F1E" w:rsidRDefault="004B7F1E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23E1C9C5" wp14:editId="770E468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BAEAF" w14:textId="35D11733" w:rsidR="004913A4" w:rsidRDefault="004913A4" w:rsidP="00266713">
      <w:pPr>
        <w:pStyle w:val="PhDCorpo"/>
        <w:keepNext/>
        <w:spacing w:before="24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9B4B80">
        <w:t>Ja</w:t>
      </w:r>
      <w:proofErr w:type="spellEnd"/>
      <w:r w:rsidRPr="009B4B80">
        <w:t xml:space="preserve"> e </w:t>
      </w:r>
      <w:proofErr w:type="spellStart"/>
      <w:r w:rsidRPr="009B4B80">
        <w:t>Ka</w:t>
      </w:r>
      <w:proofErr w:type="spellEnd"/>
      <w:r w:rsidRPr="009B4B80">
        <w:t xml:space="preserve">, relativo a B0; </w:t>
      </w:r>
      <w:proofErr w:type="spellStart"/>
      <w:r w:rsidRPr="009B4B80">
        <w:t>Jb</w:t>
      </w:r>
      <w:proofErr w:type="spellEnd"/>
      <w:r w:rsidRPr="009B4B80">
        <w:t xml:space="preserve"> e Kb, relativo a B1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eve-se os resultados apresentados n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19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7</w:t>
      </w:r>
      <w:r w:rsidR="00266713" w:rsidRPr="00266713">
        <w:fldChar w:fldCharType="end"/>
      </w:r>
      <w:r w:rsidR="004B7F1E">
        <w:t>.</w:t>
      </w:r>
    </w:p>
    <w:p w14:paraId="1229363C" w14:textId="25AF647A" w:rsidR="004913A4" w:rsidRDefault="00266713" w:rsidP="00266713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fldChar w:fldCharType="begin"/>
      </w:r>
      <w:r>
        <w:instrText xml:space="preserve"> REF _Ref63096194 \h </w:instrText>
      </w:r>
      <w:r>
        <w:rPr>
          <w:rFonts w:ascii="Arial" w:hAnsi="Arial" w:cs="Arial"/>
          <w:noProof/>
          <w:lang w:eastAsia="pt-PT"/>
        </w:rPr>
      </w:r>
      <w:r>
        <w:rPr>
          <w:rFonts w:ascii="Arial" w:hAnsi="Arial" w:cs="Arial"/>
          <w:noProof/>
          <w:lang w:eastAsia="pt-PT"/>
        </w:rPr>
        <w:fldChar w:fldCharType="end"/>
      </w:r>
      <w:r w:rsidR="004913A4"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3FEA9551" w:rsidR="004913A4" w:rsidRPr="00B5701D" w:rsidRDefault="004913A4" w:rsidP="00266713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39" w:name="_Ref63096199"/>
      <w:bookmarkStart w:id="40" w:name="_Ref63096194"/>
      <w:bookmarkStart w:id="41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39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40"/>
      <w:bookmarkEnd w:id="41"/>
    </w:p>
    <w:p w14:paraId="206446C4" w14:textId="526A6C9C" w:rsidR="004913A4" w:rsidRDefault="004913A4" w:rsidP="00266713">
      <w:pPr>
        <w:pStyle w:val="PhDCorpo"/>
        <w:spacing w:before="240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>. Os resultados obtidos foram os d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311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8</w:t>
      </w:r>
      <w:r w:rsidR="00266713" w:rsidRPr="00266713">
        <w:fldChar w:fldCharType="end"/>
      </w:r>
      <w:r w:rsidR="004B7F1E" w:rsidRPr="00266713">
        <w:t>.</w:t>
      </w:r>
    </w:p>
    <w:p w14:paraId="41FB85C6" w14:textId="77777777" w:rsidR="004913A4" w:rsidRDefault="004913A4" w:rsidP="001870C7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6C82B7A0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2" w:name="_Ref63096311"/>
      <w:bookmarkStart w:id="43" w:name="_Ref63096306"/>
      <w:bookmarkStart w:id="44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3"/>
      <w:bookmarkEnd w:id="44"/>
    </w:p>
    <w:p w14:paraId="04D32C0F" w14:textId="77777777" w:rsidR="004913A4" w:rsidRDefault="004913A4" w:rsidP="00266713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</w:t>
      </w:r>
      <w:r w:rsidRPr="00266713">
        <w:rPr>
          <w:rFonts w:ascii="NewsGotT" w:hAnsi="NewsGotT" w:cs="Arial"/>
          <w:noProof/>
          <w:sz w:val="24"/>
          <w:szCs w:val="24"/>
          <w:highlight w:val="yellow"/>
        </w:rPr>
        <w:t>T</w:t>
      </w:r>
      <w:sdt>
        <w:sdtPr>
          <w:rPr>
            <w:rFonts w:ascii="NewsGotT" w:hAnsi="NewsGotT" w:cs="Arial"/>
            <w:noProof/>
            <w:sz w:val="24"/>
            <w:szCs w:val="24"/>
            <w:highlight w:val="yellow"/>
          </w:rPr>
          <w:id w:val="540636708"/>
          <w:citation/>
        </w:sdtPr>
        <w:sdtEndPr/>
        <w:sdtContent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begin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instrText xml:space="preserve"> CITATION Tex96 \l 2070 </w:instrTex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separate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t xml:space="preserve"> [5]</w: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end"/>
          </w:r>
        </w:sdtContent>
      </w:sdt>
      <w:r w:rsidRPr="00266713">
        <w:rPr>
          <w:rFonts w:ascii="NewsGotT" w:hAnsi="NewsGotT" w:cs="Arial"/>
          <w:noProof/>
          <w:sz w:val="24"/>
          <w:szCs w:val="24"/>
          <w:highlight w:val="yellow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36688E2C" w:rsidR="004913A4" w:rsidRDefault="004913A4" w:rsidP="00266713">
      <w:pPr>
        <w:pStyle w:val="PhDCorpo"/>
      </w:pPr>
      <w:r w:rsidRPr="005A6D94">
        <w:t xml:space="preserve">De acordo com a lógica determinada, desenhou-se o circuito que implementa a máquina de estados, o qual foi testado usando a ferramenta </w:t>
      </w:r>
      <w:proofErr w:type="spellStart"/>
      <w:r w:rsidRPr="005A6D94">
        <w:rPr>
          <w:i/>
          <w:iCs/>
        </w:rPr>
        <w:t>MultiSim</w:t>
      </w:r>
      <w:proofErr w:type="spellEnd"/>
      <w:r w:rsidRPr="005A6D94">
        <w:t>, verificando-se a sua funcionalidade</w:t>
      </w:r>
      <w:r w:rsidR="00266713">
        <w:t xml:space="preserve"> (</w:t>
      </w:r>
      <w:r w:rsidR="00266713" w:rsidRPr="00266713">
        <w:fldChar w:fldCharType="begin"/>
      </w:r>
      <w:r w:rsidR="00266713" w:rsidRPr="00266713">
        <w:instrText xml:space="preserve"> REF _Ref63670366 \h  \* MERGEFORMAT </w:instrText>
      </w:r>
      <w:r w:rsidR="00266713" w:rsidRPr="00266713">
        <w:fldChar w:fldCharType="separate"/>
      </w:r>
      <w:r w:rsidR="00165BBE" w:rsidRPr="00165BBE">
        <w:t>Figura 2.9</w:t>
      </w:r>
      <w:r w:rsidR="00266713" w:rsidRPr="00266713">
        <w:fldChar w:fldCharType="end"/>
      </w:r>
      <w:r w:rsidR="00266713" w:rsidRPr="00266713">
        <w:t>)</w:t>
      </w:r>
      <w:r w:rsidRPr="005A6D94">
        <w:t>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1CF1D7EA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5" w:name="_Ref63670366"/>
      <w:bookmarkStart w:id="46" w:name="_Toc6328648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9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6"/>
    </w:p>
    <w:p w14:paraId="29D903BE" w14:textId="2519ACEC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="00266713" w:rsidRPr="00266713">
        <w:fldChar w:fldCharType="begin"/>
      </w:r>
      <w:r w:rsidR="00266713" w:rsidRPr="00266713">
        <w:instrText xml:space="preserve"> REF _Ref63096355 \h </w:instrText>
      </w:r>
      <w:r w:rsidR="00266713" w:rsidRPr="00266713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="00266713" w:rsidRPr="00266713">
        <w:fldChar w:fldCharType="end"/>
      </w:r>
      <w:r w:rsidR="00266713">
        <w:fldChar w:fldCharType="begin"/>
      </w:r>
      <w:r w:rsidR="00266713">
        <w:instrText xml:space="preserve"> REF _Ref63670366 \h </w:instrText>
      </w:r>
      <w:r w:rsidR="00266713">
        <w:fldChar w:fldCharType="separate"/>
      </w:r>
      <w:r w:rsidR="00165BBE" w:rsidRPr="00510A43">
        <w:rPr>
          <w:i/>
          <w:iCs/>
          <w:sz w:val="20"/>
          <w:szCs w:val="20"/>
        </w:rPr>
        <w:t>Figura</w:t>
      </w:r>
      <w:r w:rsidR="00165BBE">
        <w:rPr>
          <w:i/>
          <w:iCs/>
          <w:sz w:val="20"/>
          <w:szCs w:val="20"/>
        </w:rPr>
        <w:t xml:space="preserve">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9</w:t>
      </w:r>
      <w:r w:rsidR="00266713">
        <w:fldChar w:fldCharType="end"/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Pr="00314D52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81780F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69FD8B15" w:rsidR="004913A4" w:rsidRPr="006017A3" w:rsidRDefault="004913A4" w:rsidP="0081780F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Ref63096355"/>
      <w:bookmarkStart w:id="48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7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8"/>
    </w:p>
    <w:p w14:paraId="08AFC9F8" w14:textId="2E59F913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 w:rsidR="00266713">
        <w:t xml:space="preserve">, como se apresenta na </w:t>
      </w:r>
      <w:r w:rsidR="00266713" w:rsidRPr="00266713">
        <w:fldChar w:fldCharType="begin"/>
      </w:r>
      <w:r w:rsidR="00266713" w:rsidRPr="00266713">
        <w:instrText xml:space="preserve"> REF _Ref6367048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11</w:t>
      </w:r>
      <w:r w:rsidR="00266713" w:rsidRPr="00266713">
        <w:fldChar w:fldCharType="end"/>
      </w:r>
      <w:r w:rsidRPr="00266713">
        <w:t>.</w:t>
      </w:r>
      <w:r>
        <w:t xml:space="preserve"> O condensador C1 carrega até 2*</w:t>
      </w:r>
      <w:proofErr w:type="spellStart"/>
      <w:r>
        <w:t>Vcc</w:t>
      </w:r>
      <w:proofErr w:type="spellEnd"/>
      <w:r>
        <w:t xml:space="preserve">/3 através das resistências RA e RB (saída = 1). Quando C1 atinge este valor, irá descarregar por RB (saída=0), até uma tensão de </w:t>
      </w:r>
      <w:proofErr w:type="spellStart"/>
      <w:r>
        <w:t>Vcc</w:t>
      </w:r>
      <w:proofErr w:type="spellEnd"/>
      <w:r>
        <w:t>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81780F">
      <w:pPr>
        <w:pStyle w:val="PhDCorpo"/>
        <w:keepNext/>
        <w:spacing w:after="0"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318860B2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537FB28F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9" w:name="_Ref63670489"/>
      <w:bookmarkStart w:id="50" w:name="_Toc6328648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1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9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50"/>
    </w:p>
    <w:p w14:paraId="22CE7A5A" w14:textId="77777777" w:rsidR="004913A4" w:rsidRDefault="004913A4" w:rsidP="0081780F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8D1CC2" w14:paraId="252B6C49" w14:textId="77777777" w:rsidTr="008D1CC2">
        <w:trPr>
          <w:trHeight w:val="288"/>
        </w:trPr>
        <w:tc>
          <w:tcPr>
            <w:tcW w:w="7766" w:type="dxa"/>
          </w:tcPr>
          <w:p w14:paraId="0F67A2AC" w14:textId="77777777" w:rsidR="008D1CC2" w:rsidRPr="00D04FD4" w:rsidRDefault="00BA1D51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15D84713" w14:textId="4EDFA320" w:rsidR="008D1CC2" w:rsidRDefault="008D1CC2" w:rsidP="008D1CC2">
            <w:pPr>
              <w:pStyle w:val="PhDCorpo"/>
            </w:pPr>
          </w:p>
        </w:tc>
      </w:tr>
      <w:tr w:rsidR="008D1CC2" w14:paraId="15682112" w14:textId="77777777" w:rsidTr="008D1CC2">
        <w:trPr>
          <w:trHeight w:val="485"/>
        </w:trPr>
        <w:tc>
          <w:tcPr>
            <w:tcW w:w="7766" w:type="dxa"/>
          </w:tcPr>
          <w:p w14:paraId="0DE5F1D5" w14:textId="77777777" w:rsidR="008D1CC2" w:rsidRPr="00D04FD4" w:rsidRDefault="008D1CC2" w:rsidP="008D1CC2">
            <w:pPr>
              <w:pStyle w:val="PhDCorpo"/>
              <w:spacing w:before="240"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497B2C87" w14:textId="77777777" w:rsidR="008D1CC2" w:rsidRDefault="008D1CC2" w:rsidP="008D1CC2">
            <w:pPr>
              <w:pStyle w:val="PhDCorpo"/>
              <w:spacing w:after="0"/>
            </w:pPr>
          </w:p>
        </w:tc>
      </w:tr>
      <w:tr w:rsidR="008D1CC2" w14:paraId="590FCBCF" w14:textId="77777777" w:rsidTr="008D1CC2">
        <w:trPr>
          <w:trHeight w:val="294"/>
        </w:trPr>
        <w:tc>
          <w:tcPr>
            <w:tcW w:w="7766" w:type="dxa"/>
          </w:tcPr>
          <w:p w14:paraId="56C963D7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70800B5" w14:textId="77777777" w:rsidR="008D1CC2" w:rsidRDefault="008D1CC2" w:rsidP="008D1CC2">
            <w:pPr>
              <w:pStyle w:val="PhDCorpo"/>
            </w:pPr>
          </w:p>
        </w:tc>
      </w:tr>
      <w:tr w:rsidR="008D1CC2" w14:paraId="07A06FAF" w14:textId="77777777" w:rsidTr="008D1CC2">
        <w:trPr>
          <w:trHeight w:val="288"/>
        </w:trPr>
        <w:tc>
          <w:tcPr>
            <w:tcW w:w="7766" w:type="dxa"/>
          </w:tcPr>
          <w:p w14:paraId="4E0ABCE8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CFE0207" w14:textId="77777777" w:rsidR="008D1CC2" w:rsidRDefault="008D1CC2" w:rsidP="008D1CC2">
            <w:pPr>
              <w:pStyle w:val="PhDCorpo"/>
            </w:pPr>
          </w:p>
        </w:tc>
      </w:tr>
      <w:tr w:rsidR="008D1CC2" w14:paraId="629F49B7" w14:textId="77777777" w:rsidTr="008D1CC2">
        <w:trPr>
          <w:trHeight w:val="288"/>
        </w:trPr>
        <w:tc>
          <w:tcPr>
            <w:tcW w:w="7766" w:type="dxa"/>
          </w:tcPr>
          <w:p w14:paraId="30E93556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7DAFF6E2" w14:textId="77777777" w:rsidR="008D1CC2" w:rsidRDefault="008D1CC2" w:rsidP="008D1CC2">
            <w:pPr>
              <w:pStyle w:val="PhDCorpo"/>
            </w:pPr>
          </w:p>
        </w:tc>
      </w:tr>
      <w:tr w:rsidR="008D1CC2" w14:paraId="31994134" w14:textId="77777777" w:rsidTr="008D1CC2">
        <w:trPr>
          <w:trHeight w:val="427"/>
        </w:trPr>
        <w:tc>
          <w:tcPr>
            <w:tcW w:w="7766" w:type="dxa"/>
          </w:tcPr>
          <w:p w14:paraId="13DBD703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73D44649" w14:textId="77777777" w:rsidR="008D1CC2" w:rsidRDefault="008D1CC2" w:rsidP="008D1CC2">
            <w:pPr>
              <w:pStyle w:val="PhDCorpo"/>
            </w:pPr>
          </w:p>
        </w:tc>
      </w:tr>
    </w:tbl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8D1CC2" w14:paraId="79FDC8D8" w14:textId="77777777" w:rsidTr="008D1CC2">
        <w:tc>
          <w:tcPr>
            <w:tcW w:w="7792" w:type="dxa"/>
          </w:tcPr>
          <w:p w14:paraId="28AD573B" w14:textId="77777777" w:rsidR="008D1CC2" w:rsidRPr="00D04FD4" w:rsidRDefault="00BA1D51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1CF83B0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4FC1ED8" w14:textId="77777777" w:rsidTr="008D1CC2">
        <w:tc>
          <w:tcPr>
            <w:tcW w:w="7792" w:type="dxa"/>
          </w:tcPr>
          <w:p w14:paraId="180EFAFC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11BF5A69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49666413" w14:textId="77777777" w:rsidTr="008D1CC2">
        <w:tc>
          <w:tcPr>
            <w:tcW w:w="7792" w:type="dxa"/>
          </w:tcPr>
          <w:p w14:paraId="07384739" w14:textId="77777777" w:rsidR="008D1CC2" w:rsidRPr="00D04FD4" w:rsidRDefault="00BA1D51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151107D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5BFF9293" w14:textId="77777777" w:rsidTr="008D1CC2">
        <w:tc>
          <w:tcPr>
            <w:tcW w:w="7792" w:type="dxa"/>
          </w:tcPr>
          <w:p w14:paraId="781A03B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190E7DDF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3429E720" w14:textId="77777777" w:rsidTr="008D1CC2">
        <w:tc>
          <w:tcPr>
            <w:tcW w:w="7792" w:type="dxa"/>
          </w:tcPr>
          <w:p w14:paraId="76A704F0" w14:textId="77777777" w:rsidR="008D1CC2" w:rsidRDefault="00BA1D51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0756ED7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2D276B3" w14:textId="77777777" w:rsidTr="008D1CC2">
        <w:tc>
          <w:tcPr>
            <w:tcW w:w="7792" w:type="dxa"/>
          </w:tcPr>
          <w:p w14:paraId="4694993B" w14:textId="77777777" w:rsidR="008D1CC2" w:rsidRDefault="00BA1D51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4DC7534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08B5D658" w14:textId="77777777" w:rsidTr="008D1CC2">
        <w:tc>
          <w:tcPr>
            <w:tcW w:w="7792" w:type="dxa"/>
          </w:tcPr>
          <w:p w14:paraId="0F209BC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7105DB2A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</w:tbl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BA1D51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530F5999" w:rsidR="004913A4" w:rsidRDefault="004913A4" w:rsidP="004913A4">
      <w:pPr>
        <w:pStyle w:val="PhDCorpo"/>
        <w:ind w:firstLine="567"/>
      </w:pPr>
      <w:r w:rsidRPr="00430145">
        <w:t>A</w:t>
      </w:r>
      <w:r w:rsidRPr="00193239">
        <w:t xml:space="preserve"> </w:t>
      </w:r>
      <w:r w:rsidR="00193239">
        <w:fldChar w:fldCharType="begin"/>
      </w:r>
      <w:r w:rsidR="00193239">
        <w:instrText xml:space="preserve"> REF _Ref63670822 \h </w:instrText>
      </w:r>
      <w:r w:rsidR="00193239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12</w:t>
      </w:r>
      <w:r w:rsidR="00193239">
        <w:fldChar w:fldCharType="end"/>
      </w:r>
      <w:r w:rsidR="00193239">
        <w:t xml:space="preserve"> </w:t>
      </w:r>
      <w:r w:rsidRPr="00430145">
        <w:t xml:space="preserve">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0B66921F" w14:textId="77777777" w:rsidR="00193239" w:rsidRDefault="00193239" w:rsidP="00193239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41ECD8C" wp14:editId="3CC04528">
            <wp:extent cx="3978910" cy="1851004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3978910" cy="185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DB891" w14:textId="52E3D300" w:rsidR="004913A4" w:rsidRPr="00430145" w:rsidRDefault="00193239" w:rsidP="00193239">
      <w:pPr>
        <w:pStyle w:val="PhDLegendaFiguras"/>
        <w:rPr>
          <w:sz w:val="14"/>
          <w:szCs w:val="12"/>
        </w:rPr>
      </w:pPr>
      <w:bookmarkStart w:id="51" w:name="_Ref63670822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2</w:t>
      </w:r>
      <w:r w:rsidR="00BA1D51">
        <w:rPr>
          <w:noProof/>
        </w:rPr>
        <w:fldChar w:fldCharType="end"/>
      </w:r>
      <w:bookmarkEnd w:id="51"/>
      <w:r>
        <w:t xml:space="preserve"> - </w:t>
      </w:r>
      <w:r w:rsidRPr="00295E5F">
        <w:t>Resposta do Oscilador de 1 kHz</w:t>
      </w:r>
    </w:p>
    <w:p w14:paraId="689E76C7" w14:textId="77777777" w:rsidR="004913A4" w:rsidRDefault="004913A4" w:rsidP="00193239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193239" w14:paraId="2118387F" w14:textId="77777777" w:rsidTr="00193239">
        <w:tc>
          <w:tcPr>
            <w:tcW w:w="4530" w:type="dxa"/>
          </w:tcPr>
          <w:p w14:paraId="351E7D0E" w14:textId="77777777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38E7110F" w14:textId="77777777" w:rsidR="00193239" w:rsidRDefault="00193239" w:rsidP="0019323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93C2A9E" wp14:editId="79E2369C">
                  <wp:extent cx="2308965" cy="1224501"/>
                  <wp:effectExtent l="0" t="0" r="0" b="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22" cy="122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386452B" w14:textId="77777777" w:rsidR="00193239" w:rsidRDefault="00193239" w:rsidP="00193239">
            <w:pPr>
              <w:pStyle w:val="PhDCorpo"/>
              <w:keepNext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20ED894" wp14:editId="5E9773EA">
                  <wp:extent cx="1892048" cy="1578412"/>
                  <wp:effectExtent l="0" t="0" r="0" b="317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48" cy="1578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239" w14:paraId="787DCA9F" w14:textId="77777777" w:rsidTr="00193239">
        <w:tc>
          <w:tcPr>
            <w:tcW w:w="4530" w:type="dxa"/>
          </w:tcPr>
          <w:p w14:paraId="27F9EE77" w14:textId="0CD31D2B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3A3E0620" w14:textId="635F8E4F" w:rsidR="00193239" w:rsidRDefault="00193239" w:rsidP="00193239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223FA3E9" w14:textId="41C0D604" w:rsidR="004913A4" w:rsidRDefault="004913A4" w:rsidP="004913A4">
      <w:pPr>
        <w:pStyle w:val="PhDCorpo"/>
        <w:ind w:firstLine="567"/>
      </w:pP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r w:rsidR="00193239" w:rsidRPr="00485AA2">
        <w:rPr>
          <w:highlight w:val="yellow"/>
        </w:rPr>
        <w:fldChar w:fldCharType="begin"/>
      </w:r>
      <w:r w:rsidR="00193239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193239" w:rsidRPr="00485AA2">
        <w:rPr>
          <w:highlight w:val="yellow"/>
        </w:rPr>
      </w:r>
      <w:r w:rsidR="00193239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193239" w:rsidRPr="00485AA2">
        <w:rPr>
          <w:highlight w:val="yellow"/>
        </w:rPr>
        <w:fldChar w:fldCharType="end"/>
      </w:r>
      <w:r w:rsidR="00193239" w:rsidRPr="00485AA2">
        <w:rPr>
          <w:highlight w:val="yellow"/>
        </w:rPr>
        <w:t xml:space="preserve"> (a)</w:t>
      </w:r>
      <w:r w:rsidRPr="00485AA2">
        <w:rPr>
          <w:highlight w:val="yellow"/>
        </w:rPr>
        <w:t>.</w:t>
      </w:r>
    </w:p>
    <w:p w14:paraId="4AB5FF75" w14:textId="1CABB86B" w:rsidR="00193239" w:rsidRDefault="00193239" w:rsidP="00193239">
      <w:pPr>
        <w:pStyle w:val="PhDLegendaFiguras"/>
      </w:pPr>
      <w:bookmarkStart w:id="52" w:name="_Ref63671064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3</w:t>
      </w:r>
      <w:r w:rsidR="00BA1D51">
        <w:rPr>
          <w:noProof/>
        </w:rPr>
        <w:fldChar w:fldCharType="end"/>
      </w:r>
      <w:bookmarkEnd w:id="52"/>
      <w:r>
        <w:t xml:space="preserve"> - </w:t>
      </w:r>
      <w:r w:rsidRPr="00C92A5C">
        <w:t xml:space="preserve">Circuito RC de </w:t>
      </w:r>
      <w:proofErr w:type="spellStart"/>
      <w:r w:rsidRPr="00C92A5C">
        <w:t>reset</w:t>
      </w:r>
      <w:proofErr w:type="spellEnd"/>
      <w:r w:rsidRPr="00C92A5C">
        <w:t xml:space="preserve"> e a sua resposta no tempo</w:t>
      </w:r>
    </w:p>
    <w:p w14:paraId="0AAF65F6" w14:textId="73B2D184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</w:t>
      </w:r>
      <w:r w:rsidR="00485AA2">
        <w:t xml:space="preserve"> </w:t>
      </w:r>
      <w:r w:rsidR="00485AA2" w:rsidRPr="00485AA2">
        <w:rPr>
          <w:highlight w:val="yellow"/>
        </w:rPr>
        <w:t>(</w:t>
      </w:r>
      <w:r w:rsidR="00485AA2" w:rsidRPr="00485AA2">
        <w:rPr>
          <w:highlight w:val="yellow"/>
        </w:rPr>
        <w:fldChar w:fldCharType="begin"/>
      </w:r>
      <w:r w:rsidR="00485AA2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485AA2" w:rsidRPr="00485AA2">
        <w:rPr>
          <w:highlight w:val="yellow"/>
        </w:rPr>
      </w:r>
      <w:r w:rsidR="00485AA2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485AA2" w:rsidRPr="00485AA2">
        <w:rPr>
          <w:highlight w:val="yellow"/>
        </w:rPr>
        <w:fldChar w:fldCharType="end"/>
      </w:r>
      <w:r w:rsidR="00485AA2" w:rsidRPr="00485AA2">
        <w:rPr>
          <w:highlight w:val="yellow"/>
        </w:rPr>
        <w:t xml:space="preserve"> (b))</w:t>
      </w:r>
      <w:r w:rsidRPr="00485AA2">
        <w:rPr>
          <w:highlight w:val="yellow"/>
        </w:rPr>
        <w:t>,</w:t>
      </w:r>
      <w:r>
        <w:t xml:space="preserve">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estará a nível lógico alto durante o resto do tempo de funcionamento,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53" w:name="_Toc63685231"/>
      <w:r>
        <w:rPr>
          <w:rFonts w:ascii="NewsGotT" w:hAnsi="NewsGotT"/>
        </w:rPr>
        <w:t>Circuito de Atuação dos Sinais PWM</w:t>
      </w:r>
      <w:bookmarkEnd w:id="53"/>
    </w:p>
    <w:p w14:paraId="1266269A" w14:textId="77777777" w:rsidR="006A6AAA" w:rsidRDefault="006A6AAA" w:rsidP="006A6AAA">
      <w:pPr>
        <w:pStyle w:val="PhDCorpo"/>
      </w:pPr>
      <w:bookmarkStart w:id="54" w:name="_Toc310408176"/>
      <w:bookmarkStart w:id="55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57"/>
          <w:headerReference w:type="default" r:id="rId58"/>
          <w:headerReference w:type="first" r:id="rId5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6" w:name="_Toc63685232"/>
      <w:bookmarkEnd w:id="54"/>
      <w:bookmarkEnd w:id="55"/>
      <w:r w:rsidR="006A6AAA">
        <w:rPr>
          <w:rFonts w:ascii="NewsGotT" w:hAnsi="NewsGotT"/>
        </w:rPr>
        <w:t>Simulação dos Circuitos Eletrónicos</w:t>
      </w:r>
      <w:bookmarkEnd w:id="56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57" w:name="_Toc310408175"/>
      <w:bookmarkStart w:id="58" w:name="_Toc471578955"/>
      <w:bookmarkStart w:id="59" w:name="_Toc63685233"/>
      <w:r w:rsidRPr="00B66544">
        <w:rPr>
          <w:rFonts w:ascii="NewsGotT" w:hAnsi="NewsGotT"/>
        </w:rPr>
        <w:t>Introdução</w:t>
      </w:r>
      <w:bookmarkEnd w:id="57"/>
      <w:bookmarkEnd w:id="58"/>
      <w:bookmarkEnd w:id="59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0" w:name="_Toc63685234"/>
      <w:r>
        <w:rPr>
          <w:rFonts w:ascii="NewsGotT" w:hAnsi="NewsGotT"/>
        </w:rPr>
        <w:t>Circuito de Condicionamento de Sinal</w:t>
      </w:r>
      <w:bookmarkEnd w:id="60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1" w:name="_Toc63685235"/>
      <w:r>
        <w:rPr>
          <w:rFonts w:ascii="NewsGotT" w:hAnsi="NewsGotT"/>
        </w:rPr>
        <w:t>Circuito de Controlo da Velocidade dos Motores</w:t>
      </w:r>
      <w:bookmarkEnd w:id="61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51DCEB8" w14:textId="0445672E" w:rsidR="006A6AAA" w:rsidRPr="00250B6F" w:rsidRDefault="006A6AAA" w:rsidP="006A6AAA">
      <w:pPr>
        <w:pStyle w:val="Ttulo2"/>
        <w:rPr>
          <w:rFonts w:ascii="NewsGotT" w:hAnsi="NewsGotT"/>
        </w:rPr>
      </w:pPr>
      <w:bookmarkStart w:id="62" w:name="_Toc63685236"/>
      <w:r>
        <w:rPr>
          <w:rFonts w:ascii="NewsGotT" w:hAnsi="NewsGotT"/>
        </w:rPr>
        <w:t>Máquina de Estados</w:t>
      </w:r>
      <w:bookmarkEnd w:id="62"/>
    </w:p>
    <w:p w14:paraId="793D4C7B" w14:textId="589C62D5" w:rsidR="00250B6F" w:rsidRDefault="00250B6F" w:rsidP="00250B6F">
      <w:pPr>
        <w:pStyle w:val="PhDCorpo"/>
        <w:spacing w:after="0"/>
        <w:ind w:firstLine="567"/>
      </w:pPr>
      <w:r w:rsidRPr="00430145">
        <w:t xml:space="preserve">Foi feito o teste em simulação do circuito da máquina de estados através da ferramenta </w:t>
      </w:r>
      <w:proofErr w:type="spellStart"/>
      <w:r w:rsidRPr="000C27DD">
        <w:rPr>
          <w:i/>
          <w:iCs/>
        </w:rPr>
        <w:t>MultiSim</w:t>
      </w:r>
      <w:proofErr w:type="spellEnd"/>
      <w:r w:rsidRPr="00430145">
        <w:t xml:space="preserve">. Os resultados obtidos apresentam-se nas figuras abaixo. </w:t>
      </w:r>
    </w:p>
    <w:p w14:paraId="02886CDC" w14:textId="2939D3DB" w:rsidR="00250B6F" w:rsidRDefault="00250B6F" w:rsidP="00250B6F">
      <w:pPr>
        <w:pStyle w:val="PhDCorpo"/>
        <w:spacing w:after="0"/>
        <w:ind w:firstLine="567"/>
      </w:pPr>
      <w:r>
        <w:t xml:space="preserve">Inicialmente, no estado 0, </w:t>
      </w:r>
      <w:r w:rsidR="009D3D11">
        <w:t xml:space="preserve">o robô está parado, pelo que todas as saídas da máquina de estados estão a nível lógico baixo, como mostra a </w:t>
      </w:r>
      <w:r w:rsidR="009D3D11">
        <w:fldChar w:fldCharType="begin"/>
      </w:r>
      <w:r w:rsidR="009D3D11">
        <w:instrText xml:space="preserve"> REF _Ref63673718 \h </w:instrText>
      </w:r>
      <w:r w:rsidR="009D3D11"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1</w:t>
      </w:r>
      <w:r w:rsidR="009D3D11">
        <w:fldChar w:fldCharType="end"/>
      </w:r>
      <w:r w:rsidR="009D3D11">
        <w:t>.</w:t>
      </w:r>
    </w:p>
    <w:p w14:paraId="6937026E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79E7114E" wp14:editId="308FDAFE">
            <wp:extent cx="5400000" cy="4037866"/>
            <wp:effectExtent l="0" t="0" r="0" b="127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400000" cy="40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D64B6" w14:textId="76CE0B35" w:rsidR="00250B6F" w:rsidRDefault="00250B6F" w:rsidP="00250B6F">
      <w:pPr>
        <w:pStyle w:val="PhDLegendaFiguras"/>
      </w:pPr>
      <w:bookmarkStart w:id="63" w:name="_Ref63673718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</w:t>
      </w:r>
      <w:r w:rsidR="00BA1D51">
        <w:rPr>
          <w:noProof/>
        </w:rPr>
        <w:fldChar w:fldCharType="end"/>
      </w:r>
      <w:bookmarkEnd w:id="63"/>
      <w:r>
        <w:t xml:space="preserve"> - </w:t>
      </w:r>
      <w:r w:rsidRPr="00CB3BE2">
        <w:t>Estado 0 (Parado)</w:t>
      </w:r>
    </w:p>
    <w:p w14:paraId="6ABDA04F" w14:textId="6F1DEB13" w:rsidR="009D3D11" w:rsidRDefault="009D3D11" w:rsidP="009D3D11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 (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2</w:t>
      </w:r>
      <w:r>
        <w:fldChar w:fldCharType="end"/>
      </w:r>
      <w:r>
        <w:t>).</w:t>
      </w:r>
    </w:p>
    <w:p w14:paraId="0856A017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D1F9788" wp14:editId="4005369D">
            <wp:extent cx="5399847" cy="3991956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39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6CC3" w14:textId="2565CDF7" w:rsidR="00250B6F" w:rsidRDefault="00250B6F" w:rsidP="00250B6F">
      <w:pPr>
        <w:pStyle w:val="PhDLegendaFiguras"/>
      </w:pPr>
      <w:bookmarkStart w:id="64" w:name="_Ref63673913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bookmarkEnd w:id="64"/>
      <w:r>
        <w:t xml:space="preserve"> - </w:t>
      </w:r>
      <w:r w:rsidRPr="000C777F">
        <w:t>Estado 1 (Anda para a frente) – Botão foi pressionado</w:t>
      </w:r>
    </w:p>
    <w:p w14:paraId="2D3B9E77" w14:textId="72C57FB3" w:rsidR="009D3D11" w:rsidRPr="00712200" w:rsidRDefault="009D3D11" w:rsidP="009D3D11">
      <w:pPr>
        <w:pStyle w:val="PhDCorpo"/>
      </w:pPr>
      <w:r>
        <w:t xml:space="preserve">O robô continua o seu movimento até encontrar a linha horizontal de fim de percurso. Nesse momento, os sensores S1 e S8 estão a nível lógico alto, fazendo a máquina de estados avançar para o estado 2. Neste estado, o robô inicia o movimento de rotação, para a esquerda, sobre o seu eixo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.</w:t>
      </w:r>
    </w:p>
    <w:p w14:paraId="244A36E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435D5256" wp14:editId="50E5DD49">
            <wp:extent cx="5400000" cy="401821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32C6" w14:textId="65276165" w:rsidR="00250B6F" w:rsidRDefault="00250B6F" w:rsidP="00250B6F">
      <w:pPr>
        <w:pStyle w:val="PhDLegendaFiguras"/>
      </w:pPr>
      <w:bookmarkStart w:id="65" w:name="_Ref63674184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bookmarkEnd w:id="65"/>
      <w:r>
        <w:t xml:space="preserve"> - </w:t>
      </w:r>
      <w:r w:rsidRPr="00343530">
        <w:t>Estado 2 (Dá a volta para a esquerda) – S1 e S8 a nível lógico alto</w:t>
      </w:r>
    </w:p>
    <w:p w14:paraId="44EADE68" w14:textId="70EB75C6" w:rsidR="008E3583" w:rsidRDefault="008E3583" w:rsidP="008E3583">
      <w:pPr>
        <w:pStyle w:val="PhDCorpo"/>
        <w:ind w:firstLine="567"/>
      </w:pPr>
      <w:r>
        <w:t xml:space="preserve">A máquina de estados avança para o estado 3 quando os sensores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>. Neste estado, as saídas da máquina de estados permanecem iguais às saídas do estado 2.</w:t>
      </w:r>
    </w:p>
    <w:p w14:paraId="25DD61FA" w14:textId="77777777" w:rsidR="00250B6F" w:rsidRDefault="00250B6F" w:rsidP="00250B6F">
      <w:pPr>
        <w:keepNext/>
        <w:jc w:val="center"/>
      </w:pPr>
      <w:r>
        <w:rPr>
          <w:noProof/>
        </w:rPr>
        <w:drawing>
          <wp:inline distT="0" distB="0" distL="0" distR="0" wp14:anchorId="2AF0E553" wp14:editId="3392614D">
            <wp:extent cx="5400040" cy="3976357"/>
            <wp:effectExtent l="0" t="0" r="0" b="571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425A" w14:textId="1043DB94" w:rsidR="00250B6F" w:rsidRDefault="00250B6F" w:rsidP="00250B6F">
      <w:pPr>
        <w:pStyle w:val="PhDLegendaFiguras"/>
      </w:pPr>
      <w:bookmarkStart w:id="66" w:name="_Ref63674578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bookmarkEnd w:id="66"/>
      <w:r>
        <w:t xml:space="preserve"> </w:t>
      </w:r>
      <w:r w:rsidRPr="00AB7C3A">
        <w:t>- Estado 3 (Dá a volta) - S1 e S8 a nível lógico baixo</w:t>
      </w:r>
    </w:p>
    <w:p w14:paraId="59F6CAC3" w14:textId="44919F8D" w:rsidR="008E3583" w:rsidRDefault="008E3583" w:rsidP="008E3583">
      <w:pPr>
        <w:pStyle w:val="PhDCorpo"/>
      </w:pPr>
      <w:r>
        <w:t xml:space="preserve">O robô continua o seu movimento de rotação até que o sensor S5 esteja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>.</w:t>
      </w:r>
    </w:p>
    <w:p w14:paraId="076C1F3B" w14:textId="77777777" w:rsidR="008E3583" w:rsidRPr="00250B6F" w:rsidRDefault="008E3583" w:rsidP="008E3583">
      <w:pPr>
        <w:pStyle w:val="PhDCorpo"/>
      </w:pPr>
    </w:p>
    <w:p w14:paraId="73A37E22" w14:textId="10B748FD" w:rsidR="00250B6F" w:rsidRDefault="00250B6F" w:rsidP="00250B6F">
      <w:pPr>
        <w:pStyle w:val="Legenda"/>
        <w:jc w:val="center"/>
        <w:rPr>
          <w:b/>
          <w:bCs/>
          <w:i w:val="0"/>
          <w:iCs w:val="0"/>
        </w:rPr>
      </w:pPr>
    </w:p>
    <w:p w14:paraId="57524DF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0D4A6341" wp14:editId="76204DAF">
            <wp:extent cx="5399844" cy="3984264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59" w14:textId="5E405953" w:rsidR="00250B6F" w:rsidRPr="00B66544" w:rsidRDefault="00250B6F" w:rsidP="00250B6F">
      <w:pPr>
        <w:pStyle w:val="PhDLegendaFiguras"/>
      </w:pPr>
      <w:bookmarkStart w:id="67" w:name="_Ref63674820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5</w:t>
      </w:r>
      <w:r w:rsidR="00BA1D51">
        <w:rPr>
          <w:noProof/>
        </w:rPr>
        <w:fldChar w:fldCharType="end"/>
      </w:r>
      <w:bookmarkEnd w:id="67"/>
      <w:r>
        <w:t xml:space="preserve"> - </w:t>
      </w:r>
      <w:r w:rsidRPr="005051E7">
        <w:t>Estado 0 (Parado novamente) - S5 = 1</w:t>
      </w:r>
    </w:p>
    <w:p w14:paraId="732405BF" w14:textId="62945B5D" w:rsidR="00250B6F" w:rsidRDefault="008E3583" w:rsidP="008E3583">
      <w:pPr>
        <w:pStyle w:val="PhDCorpo"/>
        <w:spacing w:before="240" w:after="0"/>
        <w:ind w:firstLine="567"/>
        <w:rPr>
          <w:noProof/>
        </w:rPr>
      </w:pPr>
      <w:r>
        <w:t>Assim, v</w:t>
      </w:r>
      <w:r w:rsidR="00250B6F" w:rsidRPr="00430145">
        <w:t>erific</w:t>
      </w:r>
      <w:r>
        <w:t>a</w:t>
      </w:r>
      <w:r w:rsidR="00250B6F" w:rsidRPr="00430145">
        <w:t>-se</w:t>
      </w:r>
      <w:r>
        <w:t xml:space="preserve"> </w:t>
      </w:r>
      <w:r w:rsidR="00250B6F" w:rsidRPr="00430145">
        <w:t>a boa funcionalidade do circuito dimensionado.</w:t>
      </w:r>
      <w:r w:rsidR="00250B6F" w:rsidRPr="001A7FA2">
        <w:rPr>
          <w:noProof/>
        </w:rPr>
        <w:t xml:space="preserve"> 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68" w:name="_Toc63685237"/>
      <w:r>
        <w:rPr>
          <w:rFonts w:ascii="NewsGotT" w:hAnsi="NewsGotT"/>
        </w:rPr>
        <w:t>Circuito de Atuação dos Sinais PWM</w:t>
      </w:r>
      <w:bookmarkEnd w:id="68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5"/>
          <w:headerReference w:type="default" r:id="rId66"/>
          <w:footerReference w:type="even" r:id="rId67"/>
          <w:footerReference w:type="default" r:id="rId68"/>
          <w:headerReference w:type="first" r:id="rId69"/>
          <w:footerReference w:type="first" r:id="rId7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191CBCD7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69" w:name="_Toc63685238"/>
      <w:r w:rsidR="006A6AAA">
        <w:rPr>
          <w:rFonts w:ascii="NewsGotT" w:hAnsi="NewsGotT"/>
        </w:rPr>
        <w:t>Implementação dos Circuitos Eletrónicos</w:t>
      </w:r>
      <w:bookmarkEnd w:id="69"/>
    </w:p>
    <w:p w14:paraId="795D45F6" w14:textId="7C9846EA" w:rsidR="008055CE" w:rsidRPr="00B66544" w:rsidRDefault="00775910" w:rsidP="00626C7F">
      <w:pPr>
        <w:pStyle w:val="Ttulo2"/>
        <w:rPr>
          <w:rFonts w:ascii="NewsGotT" w:hAnsi="NewsGotT"/>
        </w:rPr>
      </w:pPr>
      <w:bookmarkStart w:id="70" w:name="_Toc310408201"/>
      <w:bookmarkStart w:id="71" w:name="_Toc471578975"/>
      <w:bookmarkStart w:id="72" w:name="_Toc63685239"/>
      <w:r w:rsidRPr="00B66544">
        <w:rPr>
          <w:rFonts w:ascii="NewsGotT" w:hAnsi="NewsGotT"/>
        </w:rPr>
        <w:t>Introdução</w:t>
      </w:r>
      <w:bookmarkEnd w:id="70"/>
      <w:bookmarkEnd w:id="71"/>
      <w:bookmarkEnd w:id="72"/>
    </w:p>
    <w:p w14:paraId="517781A8" w14:textId="32C78E92" w:rsidR="00943E5F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930FEBB" w14:textId="4BBAE8A9" w:rsidR="00943E5F" w:rsidRDefault="00E37916" w:rsidP="00943E5F">
      <w:pPr>
        <w:pStyle w:val="PhDCabealho2"/>
      </w:pPr>
      <w:bookmarkStart w:id="73" w:name="_Toc63685240"/>
      <w:proofErr w:type="spellStart"/>
      <w:r>
        <w:t>D</w:t>
      </w:r>
      <w:r w:rsidR="00943E5F">
        <w:t>c</w:t>
      </w:r>
      <w:bookmarkEnd w:id="73"/>
      <w:proofErr w:type="spellEnd"/>
    </w:p>
    <w:p w14:paraId="1E7E6464" w14:textId="588EDD79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74B61959" w14:textId="148921EA" w:rsidR="00943E5F" w:rsidRDefault="00943E5F" w:rsidP="00943E5F">
      <w:pPr>
        <w:pStyle w:val="PhDCabealho2"/>
      </w:pPr>
      <w:bookmarkStart w:id="74" w:name="_Toc63685241"/>
      <w:proofErr w:type="spellStart"/>
      <w:r>
        <w:t>Dcs</w:t>
      </w:r>
      <w:bookmarkEnd w:id="74"/>
      <w:proofErr w:type="spellEnd"/>
    </w:p>
    <w:p w14:paraId="72E16778" w14:textId="094E861E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4A81A0DC" w14:textId="6552A290" w:rsidR="00C07F4A" w:rsidRDefault="00E37916" w:rsidP="00C07F4A">
      <w:pPr>
        <w:pStyle w:val="PhDCabealho2"/>
      </w:pPr>
      <w:bookmarkStart w:id="75" w:name="_Toc63685242"/>
      <w:r>
        <w:t>Máquina de estados</w:t>
      </w:r>
      <w:bookmarkEnd w:id="75"/>
    </w:p>
    <w:p w14:paraId="39ED80A9" w14:textId="1FDE7BE7" w:rsidR="00886CA6" w:rsidRDefault="00886CA6" w:rsidP="00886CA6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 w:rsidRPr="00886CA6">
        <w:rPr>
          <w:highlight w:val="yellow"/>
        </w:rPr>
        <w:t xml:space="preserve"> (a).</w:t>
      </w:r>
      <w:r>
        <w:t xml:space="preserve"> Como foi apresentado anteriormente, a máquina de estados tem quatro entradas</w:t>
      </w:r>
      <w:r w:rsidR="00F07952">
        <w:t xml:space="preserve"> (S1, S5, S8 e B_IN)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>
        <w:rPr>
          <w:highlight w:val="yellow"/>
        </w:rPr>
        <w:t xml:space="preserve"> </w:t>
      </w:r>
      <w:r w:rsidRPr="00886CA6">
        <w:rPr>
          <w:highlight w:val="yellow"/>
        </w:rPr>
        <w:t xml:space="preserve"> (</w:t>
      </w:r>
      <w:r>
        <w:rPr>
          <w:highlight w:val="yellow"/>
        </w:rPr>
        <w:t>b</w:t>
      </w:r>
      <w:r w:rsidRPr="00886CA6">
        <w:rPr>
          <w:highlight w:val="yellow"/>
        </w:rPr>
        <w:t>)</w:t>
      </w:r>
      <w:r>
        <w:t xml:space="preserve"> </w:t>
      </w:r>
      <w:r w:rsidR="00F07952">
        <w:t>–</w:t>
      </w:r>
      <w:r>
        <w:t xml:space="preserve"> </w:t>
      </w:r>
      <w:r w:rsidR="00F07952">
        <w:t xml:space="preserve">e quatro saídas (FWL, FWR, BWL e BWR, representados respetivamente na </w:t>
      </w:r>
      <w:r w:rsidR="00F07952" w:rsidRPr="00886CA6">
        <w:rPr>
          <w:highlight w:val="yellow"/>
        </w:rPr>
        <w:fldChar w:fldCharType="begin"/>
      </w:r>
      <w:r w:rsidR="00F07952" w:rsidRPr="00886CA6">
        <w:rPr>
          <w:highlight w:val="yellow"/>
        </w:rPr>
        <w:instrText xml:space="preserve"> REF _Ref63676564 \h </w:instrText>
      </w:r>
      <w:r w:rsidR="00F07952">
        <w:rPr>
          <w:highlight w:val="yellow"/>
        </w:rPr>
        <w:instrText xml:space="preserve"> \* MERGEFORMAT </w:instrText>
      </w:r>
      <w:r w:rsidR="00F07952" w:rsidRPr="00886CA6">
        <w:rPr>
          <w:highlight w:val="yellow"/>
        </w:rPr>
      </w:r>
      <w:r w:rsidR="00F07952"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="00F07952" w:rsidRPr="00886CA6">
        <w:rPr>
          <w:highlight w:val="yellow"/>
        </w:rPr>
        <w:fldChar w:fldCharType="end"/>
      </w:r>
      <w:r w:rsidR="00F07952" w:rsidRPr="00886CA6">
        <w:rPr>
          <w:highlight w:val="yellow"/>
        </w:rPr>
        <w:t xml:space="preserve"> (</w:t>
      </w:r>
      <w:r w:rsidR="00F07952">
        <w:rPr>
          <w:highlight w:val="yellow"/>
        </w:rPr>
        <w:t>c</w:t>
      </w:r>
      <w:r w:rsidR="00F07952" w:rsidRPr="00886CA6">
        <w:rPr>
          <w:highlight w:val="yellow"/>
        </w:rPr>
        <w:t>)</w:t>
      </w:r>
      <w:r w:rsidR="00F07952">
        <w:rPr>
          <w:highlight w:val="yellow"/>
        </w:rPr>
        <w:t>)</w:t>
      </w:r>
      <w:r w:rsidR="00F07952" w:rsidRPr="00886CA6">
        <w:rPr>
          <w:highlight w:val="yellow"/>
        </w:rPr>
        <w:t>.</w:t>
      </w:r>
      <w:r w:rsidR="00F07952">
        <w:t xml:space="preserve"> Para as entradas da máquina de estados foram usados dois conectores separados, o conector J3 para os sensores</w:t>
      </w:r>
      <w:r w:rsidR="00B35B24">
        <w:t xml:space="preserve"> (S1, S5 e S8)</w:t>
      </w:r>
      <w:r w:rsidR="00F07952">
        <w:t xml:space="preserve"> e o conector J8 para o botão</w:t>
      </w:r>
      <w:r w:rsidR="00B35B24">
        <w:t xml:space="preserve"> (B_IN)</w:t>
      </w:r>
      <w:r w:rsidR="00F07952">
        <w:t xml:space="preserve">. Para garantir o encapsulamento do robô, utilizou-se um botão na parte exterior da sua armadura, sendo, para isso, necessário conectar esse botão ao circuito da máquina de estados. </w:t>
      </w:r>
    </w:p>
    <w:tbl>
      <w:tblPr>
        <w:tblStyle w:val="TabelacomGrelha"/>
        <w:tblpPr w:leftFromText="141" w:rightFromText="141" w:vertAnchor="text" w:horzAnchor="margin" w:tblpY="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8"/>
        <w:gridCol w:w="3296"/>
        <w:gridCol w:w="2557"/>
      </w:tblGrid>
      <w:tr w:rsidR="00886CA6" w14:paraId="2ABE034C" w14:textId="77777777" w:rsidTr="00886CA6">
        <w:tc>
          <w:tcPr>
            <w:tcW w:w="3208" w:type="dxa"/>
            <w:vAlign w:val="center"/>
          </w:tcPr>
          <w:p w14:paraId="03B9DCA4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6598C9" wp14:editId="03A35E0B">
                  <wp:extent cx="1300480" cy="643836"/>
                  <wp:effectExtent l="0" t="0" r="0" b="4445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5C285841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5B8BC3" wp14:editId="2C0D816C">
                  <wp:extent cx="1223563" cy="110600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524078" w14:textId="032922CA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D2ACDF3" wp14:editId="0E2BA238">
                  <wp:extent cx="1406882" cy="652007"/>
                  <wp:effectExtent l="0" t="0" r="3175" b="0"/>
                  <wp:docPr id="59" name="Imagem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4A7FFA9C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FB0800" wp14:editId="4B6EB0AE">
                  <wp:extent cx="1486894" cy="144478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CA6" w14:paraId="671DC042" w14:textId="77777777" w:rsidTr="00886CA6">
        <w:tc>
          <w:tcPr>
            <w:tcW w:w="3208" w:type="dxa"/>
            <w:vAlign w:val="center"/>
          </w:tcPr>
          <w:p w14:paraId="56913F2B" w14:textId="77777777" w:rsidR="00886CA6" w:rsidRPr="00E37916" w:rsidRDefault="00886CA6" w:rsidP="00886CA6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E37916">
              <w:rPr>
                <w:b/>
                <w:bCs/>
                <w:noProof/>
              </w:rPr>
              <w:t>(a)</w:t>
            </w:r>
          </w:p>
        </w:tc>
        <w:tc>
          <w:tcPr>
            <w:tcW w:w="3296" w:type="dxa"/>
            <w:vAlign w:val="center"/>
          </w:tcPr>
          <w:p w14:paraId="1D31362E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b</w:t>
            </w:r>
            <w:r w:rsidRPr="00E37916">
              <w:rPr>
                <w:b/>
                <w:bCs/>
                <w:noProof/>
              </w:rPr>
              <w:t>)</w:t>
            </w:r>
          </w:p>
        </w:tc>
        <w:tc>
          <w:tcPr>
            <w:tcW w:w="2557" w:type="dxa"/>
            <w:vAlign w:val="center"/>
          </w:tcPr>
          <w:p w14:paraId="03F84939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c</w:t>
            </w:r>
            <w:r w:rsidRPr="00E37916">
              <w:rPr>
                <w:b/>
                <w:bCs/>
                <w:noProof/>
              </w:rPr>
              <w:t>)</w:t>
            </w:r>
          </w:p>
        </w:tc>
      </w:tr>
    </w:tbl>
    <w:p w14:paraId="00CDACE7" w14:textId="6787ACEE" w:rsidR="00886CA6" w:rsidRDefault="00886CA6" w:rsidP="00886CA6">
      <w:pPr>
        <w:pStyle w:val="PhDLegendaFiguras"/>
      </w:pPr>
      <w:bookmarkStart w:id="76" w:name="_Ref63676564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</w:t>
      </w:r>
      <w:r w:rsidR="00BA1D51">
        <w:rPr>
          <w:noProof/>
        </w:rPr>
        <w:fldChar w:fldCharType="end"/>
      </w:r>
      <w:bookmarkEnd w:id="76"/>
      <w:r>
        <w:t xml:space="preserve"> – Conectores: (a) – Conectores de alimentação; (b) – Conectores de entrada; (c) – Conectores de saída</w:t>
      </w:r>
    </w:p>
    <w:p w14:paraId="4C289EFE" w14:textId="03588955" w:rsidR="000F5A80" w:rsidRPr="000F5A80" w:rsidRDefault="000F5A80" w:rsidP="00B35B24">
      <w:pPr>
        <w:pStyle w:val="PhDCorpo"/>
        <w:spacing w:after="0"/>
        <w:ind w:firstLine="567"/>
      </w:pPr>
      <w:r w:rsidRPr="003B14F2">
        <w:t xml:space="preserve">Tal como foi visto no </w:t>
      </w:r>
      <w:r w:rsidR="0081780F">
        <w:t xml:space="preserve">subcapítulo </w:t>
      </w:r>
      <w:r w:rsidRPr="003B14F2">
        <w:fldChar w:fldCharType="begin"/>
      </w:r>
      <w:r w:rsidRPr="003B14F2">
        <w:instrText xml:space="preserve"> REF _Ref63677809 \r \h  \* MERGEFORMAT </w:instrText>
      </w:r>
      <w:r w:rsidRPr="003B14F2">
        <w:fldChar w:fldCharType="separate"/>
      </w:r>
      <w:r w:rsidR="00165BBE">
        <w:t>2.4</w:t>
      </w:r>
      <w:r w:rsidRPr="003B14F2"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2</w:t>
      </w:r>
      <w:r w:rsidRPr="003B14F2">
        <w:fldChar w:fldCharType="end"/>
      </w:r>
      <w:r w:rsidRPr="003B14F2">
        <w:t xml:space="preserve">. Além disso, acrescentou-se outro botão </w:t>
      </w:r>
      <w:r w:rsidR="00B35B24" w:rsidRPr="003B14F2">
        <w:t>(B2)</w:t>
      </w:r>
      <w:r w:rsidR="00B35B24">
        <w:t xml:space="preserve"> </w:t>
      </w:r>
      <w:r w:rsidR="00C96485" w:rsidRPr="003B14F2">
        <w:t>que auxilia na tarefa de testes ao circuito.</w:t>
      </w:r>
      <w:r w:rsidR="00F84F4B">
        <w:t xml:space="preserve"> O sinal de saída deste circuito, o sinal B, é o sinal condicionado </w:t>
      </w:r>
      <w:r w:rsidR="00002802">
        <w:t>do botão, que será usado no circuito 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15477653" w14:textId="3A4B7DB3" w:rsidR="000F5A80" w:rsidRDefault="000F5A80" w:rsidP="000F5A80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AB086CE" wp14:editId="65A356FA">
            <wp:extent cx="2560320" cy="238934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312C9" w14:textId="4053FDD0" w:rsidR="000F5A80" w:rsidRDefault="000F5A80" w:rsidP="000F5A80">
      <w:pPr>
        <w:pStyle w:val="PhDLegendaFiguras"/>
      </w:pPr>
      <w:bookmarkStart w:id="77" w:name="_Ref63677901"/>
      <w:r>
        <w:t xml:space="preserve">Figura </w:t>
      </w:r>
      <w:r w:rsidR="00BA1D51">
        <w:fldChar w:fldCharType="begin"/>
      </w:r>
      <w:r w:rsidR="00BA1D51">
        <w:instrText xml:space="preserve"> ST</w:instrText>
      </w:r>
      <w:r w:rsidR="00BA1D51">
        <w:instrText xml:space="preserve">YLEREF 1 \s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bookmarkEnd w:id="7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</w:p>
    <w:p w14:paraId="3AC2B45A" w14:textId="5D20C227" w:rsidR="00C96485" w:rsidRPr="00002802" w:rsidRDefault="00B35B24" w:rsidP="00C9648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, f</w:t>
      </w:r>
      <w:r w:rsidR="003B14F2">
        <w:t>oi acrescentado</w:t>
      </w:r>
      <w:r>
        <w:t xml:space="preserve"> ao circuito de </w:t>
      </w:r>
      <w:proofErr w:type="spellStart"/>
      <w:r w:rsidRPr="003B14F2">
        <w:rPr>
          <w:i/>
          <w:iCs/>
        </w:rPr>
        <w:t>reset</w:t>
      </w:r>
      <w:proofErr w:type="spellEnd"/>
      <w:r>
        <w:t xml:space="preserve"> (</w:t>
      </w:r>
      <w:r w:rsidR="0081780F">
        <w:t xml:space="preserve">subcapítulo </w:t>
      </w:r>
      <w:r w:rsidRPr="00B35B24">
        <w:fldChar w:fldCharType="begin"/>
      </w:r>
      <w:r w:rsidRPr="00B35B24">
        <w:instrText xml:space="preserve"> REF _Ref63677809 \r \h  \* MERGEFORMAT </w:instrText>
      </w:r>
      <w:r w:rsidRPr="00B35B24">
        <w:fldChar w:fldCharType="separate"/>
      </w:r>
      <w:r w:rsidR="00165BBE">
        <w:t>2.4</w:t>
      </w:r>
      <w:r w:rsidRPr="00B35B24">
        <w:fldChar w:fldCharType="end"/>
      </w:r>
      <w:r>
        <w:t xml:space="preserve">) </w:t>
      </w:r>
      <w:r w:rsidR="003B14F2">
        <w:t xml:space="preserve">um botão de pressão </w:t>
      </w:r>
      <w:r>
        <w:t xml:space="preserve">(B1) </w:t>
      </w:r>
      <w:r w:rsidR="003B14F2">
        <w:t xml:space="preserve">que permite, sempre que necessário </w:t>
      </w:r>
      <w:r>
        <w:t xml:space="preserve">em testes, </w:t>
      </w:r>
      <w:r w:rsidR="003B14F2">
        <w:t xml:space="preserve">fazer </w:t>
      </w:r>
      <w:proofErr w:type="spellStart"/>
      <w:r w:rsidR="003B14F2">
        <w:rPr>
          <w:i/>
          <w:iCs/>
        </w:rPr>
        <w:t>reset</w:t>
      </w:r>
      <w:proofErr w:type="spellEnd"/>
      <w:r w:rsidR="003B14F2">
        <w:t xml:space="preserve"> </w:t>
      </w:r>
      <w:r>
        <w:t>à máquina de estados. O conector J9 possibilita o uso de um outro botão.</w:t>
      </w:r>
      <w:r w:rsidR="00002802">
        <w:t xml:space="preserve"> O sinal de saída deste circuito é o sinal RESET que será usado nos </w:t>
      </w:r>
      <w:r w:rsidR="00002802">
        <w:rPr>
          <w:i/>
          <w:iCs/>
        </w:rPr>
        <w:t xml:space="preserve">flip-flops </w:t>
      </w:r>
      <w:r w:rsidR="00002802">
        <w:t>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42F00239" w14:textId="77777777" w:rsidR="00C96485" w:rsidRDefault="00C96485" w:rsidP="00C96485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4E26CA7" wp14:editId="6D6F24E6">
            <wp:extent cx="3013075" cy="1664831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72546" w14:textId="26B377E0" w:rsidR="00C96485" w:rsidRDefault="00C96485" w:rsidP="00C96485">
      <w:pPr>
        <w:pStyle w:val="PhDLegendaFiguras"/>
      </w:pPr>
      <w:bookmarkStart w:id="78" w:name="_Ref63686188"/>
      <w:bookmarkStart w:id="79" w:name="_Ref63686183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bookmarkEnd w:id="78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79"/>
      <w:proofErr w:type="spellEnd"/>
    </w:p>
    <w:p w14:paraId="382B0B89" w14:textId="39078F1F" w:rsidR="00C96485" w:rsidRPr="00F84F4B" w:rsidRDefault="00F84F4B" w:rsidP="00C07F4A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 xml:space="preserve"> representa o esquemático que implementa o circuito oscilador (</w:t>
      </w:r>
      <w:proofErr w:type="spellStart"/>
      <w:r w:rsidRPr="00F84F4B">
        <w:rPr>
          <w:i/>
          <w:iCs/>
        </w:rPr>
        <w:t>clock</w:t>
      </w:r>
      <w:proofErr w:type="spellEnd"/>
      <w:r>
        <w:t>) necessário para sincronizar as transições de estado da máquina de estados.</w:t>
      </w:r>
      <w:r w:rsidR="00002802">
        <w:t xml:space="preserve"> O sinal de saída deste circuito é o sinal CLK.</w:t>
      </w:r>
    </w:p>
    <w:p w14:paraId="2B155AA4" w14:textId="0EDC309D" w:rsidR="00C07F4A" w:rsidRDefault="00C07F4A" w:rsidP="00002802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FB12622" wp14:editId="0A10B88D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ADE18" w14:textId="328F6234" w:rsidR="00C96485" w:rsidRDefault="00C07F4A" w:rsidP="00C07F4A">
      <w:pPr>
        <w:pStyle w:val="PhDLegendaFiguras"/>
      </w:pPr>
      <w:bookmarkStart w:id="80" w:name="_Ref63687114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bookmarkEnd w:id="80"/>
      <w:r>
        <w:t xml:space="preserve"> – Circuito de </w:t>
      </w:r>
      <w:proofErr w:type="spellStart"/>
      <w:r w:rsidRPr="00C07F4A">
        <w:rPr>
          <w:i/>
          <w:iCs/>
        </w:rPr>
        <w:t>clock</w:t>
      </w:r>
      <w:proofErr w:type="spellEnd"/>
    </w:p>
    <w:p w14:paraId="5D04B23F" w14:textId="00172B82" w:rsidR="00C96485" w:rsidRPr="00F84F4B" w:rsidRDefault="00F84F4B" w:rsidP="00F84F4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 xml:space="preserve"> é mostrado o esquemático relativo ao circuito que implementa a máquina de estados. </w:t>
      </w:r>
    </w:p>
    <w:p w14:paraId="40F87B5E" w14:textId="77777777" w:rsidR="00F84F4B" w:rsidRDefault="00C96485" w:rsidP="00002802">
      <w:pPr>
        <w:pStyle w:val="PhDCorpo"/>
        <w:keepNext/>
        <w:spacing w:after="0"/>
      </w:pPr>
      <w:r>
        <w:rPr>
          <w:noProof/>
        </w:rPr>
        <w:drawing>
          <wp:inline distT="0" distB="0" distL="0" distR="0" wp14:anchorId="50387413" wp14:editId="74874DAF">
            <wp:extent cx="5730240" cy="2414069"/>
            <wp:effectExtent l="0" t="0" r="3810" b="571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70BD0" w14:textId="6C786C6D" w:rsidR="00E37916" w:rsidRDefault="00F84F4B" w:rsidP="00F84F4B">
      <w:pPr>
        <w:pStyle w:val="PhDLegendaFiguras"/>
      </w:pPr>
      <w:bookmarkStart w:id="81" w:name="_Ref63687387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5</w:t>
      </w:r>
      <w:r w:rsidR="00BA1D51">
        <w:rPr>
          <w:noProof/>
        </w:rPr>
        <w:fldChar w:fldCharType="end"/>
      </w:r>
      <w:bookmarkEnd w:id="81"/>
      <w:r>
        <w:t xml:space="preserve"> - Circuito da máquina de estados</w:t>
      </w:r>
    </w:p>
    <w:p w14:paraId="2C92AE0E" w14:textId="77777777" w:rsidR="00165BBE" w:rsidRDefault="00165BBE" w:rsidP="00F84F4B">
      <w:pPr>
        <w:pStyle w:val="PhDLegendaFiguras"/>
      </w:pPr>
    </w:p>
    <w:p w14:paraId="56D259EF" w14:textId="77777777" w:rsidR="00002802" w:rsidRDefault="00002802" w:rsidP="0000280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B9FF8F7" wp14:editId="605306E3">
            <wp:extent cx="5638800" cy="4264379"/>
            <wp:effectExtent l="0" t="0" r="0" b="317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15" cy="427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28BE" w14:textId="0041CC11" w:rsidR="00E37916" w:rsidRDefault="00002802" w:rsidP="00002802">
      <w:pPr>
        <w:pStyle w:val="PhDLegendaFiguras"/>
      </w:pPr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6</w:t>
      </w:r>
      <w:r w:rsidR="00BA1D51">
        <w:rPr>
          <w:noProof/>
        </w:rPr>
        <w:fldChar w:fldCharType="end"/>
      </w:r>
      <w:r>
        <w:t xml:space="preserve"> - Layout </w:t>
      </w:r>
      <w:r w:rsidR="00165BBE">
        <w:t xml:space="preserve">da </w:t>
      </w:r>
      <w:r>
        <w:t>PCB</w:t>
      </w:r>
      <w:r w:rsidR="00165BBE">
        <w:t xml:space="preserve"> da máquina de estados</w:t>
      </w:r>
    </w:p>
    <w:p w14:paraId="58B25DC0" w14:textId="77777777" w:rsidR="00E37916" w:rsidRDefault="00E37916" w:rsidP="00165BBE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4F298E36" wp14:editId="39C0DA02">
            <wp:extent cx="5637600" cy="4060984"/>
            <wp:effectExtent l="0" t="0" r="127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637600" cy="406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342DC" w14:textId="05BE6D2E" w:rsidR="00A93DB9" w:rsidRPr="00B66544" w:rsidRDefault="00E37916" w:rsidP="00165BBE">
      <w:pPr>
        <w:pStyle w:val="Legenda"/>
        <w:jc w:val="center"/>
        <w:rPr>
          <w:rFonts w:ascii="NewsGotT" w:hAnsi="NewsGotT"/>
        </w:rPr>
      </w:pP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máquina de estados</w:t>
      </w: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81"/>
          <w:headerReference w:type="default" r:id="rId82"/>
          <w:footerReference w:type="even" r:id="rId83"/>
          <w:footerReference w:type="default" r:id="rId84"/>
          <w:headerReference w:type="first" r:id="rId85"/>
          <w:footerReference w:type="first" r:id="rId8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685243"/>
      <w:r w:rsidR="006A6AAA">
        <w:rPr>
          <w:rFonts w:ascii="NewsGotT" w:hAnsi="NewsGotT"/>
        </w:rPr>
        <w:t>Lista de Componentes</w:t>
      </w:r>
      <w:bookmarkEnd w:id="82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8"/>
          <w:headerReference w:type="default" r:id="rId139"/>
          <w:headerReference w:type="first" r:id="rId14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3" w:name="_Toc63685244"/>
      <w:r w:rsidR="000B1901">
        <w:rPr>
          <w:rFonts w:ascii="NewsGotT" w:hAnsi="NewsGotT"/>
        </w:rPr>
        <w:t>Circuito Mecânico Implementado</w:t>
      </w:r>
      <w:bookmarkEnd w:id="83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4CE35BBD" w:rsidR="00DA4864" w:rsidRDefault="000B1901" w:rsidP="000B1901">
      <w:pPr>
        <w:pStyle w:val="PhDLegendaFiguras"/>
      </w:pPr>
      <w:bookmarkStart w:id="84" w:name="_Toc63593976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6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</w:t>
      </w:r>
      <w:r w:rsidR="00BA1D51">
        <w:rPr>
          <w:noProof/>
        </w:rPr>
        <w:fldChar w:fldCharType="end"/>
      </w:r>
      <w:r>
        <w:t xml:space="preserve"> - </w:t>
      </w:r>
      <w:r w:rsidRPr="00074FCD">
        <w:t>Vista superior do robô</w:t>
      </w:r>
      <w:bookmarkEnd w:id="84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57180CFF" w:rsidR="000B1901" w:rsidRDefault="000B1901" w:rsidP="000B1901">
      <w:pPr>
        <w:pStyle w:val="PhDLegendaFiguras"/>
      </w:pPr>
      <w:bookmarkStart w:id="85" w:name="_Toc63593977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6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r>
        <w:t xml:space="preserve"> - </w:t>
      </w:r>
      <w:r w:rsidRPr="00A20751">
        <w:t>Vista inferior do robô</w:t>
      </w:r>
      <w:bookmarkEnd w:id="85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6F0BB1A8" w:rsidR="00B80600" w:rsidRDefault="000B1901" w:rsidP="000B1901">
      <w:pPr>
        <w:pStyle w:val="PhDLegendaFiguras"/>
      </w:pPr>
      <w:bookmarkStart w:id="86" w:name="_Toc63593978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6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r>
        <w:t xml:space="preserve"> - </w:t>
      </w:r>
      <w:r w:rsidRPr="0088167A">
        <w:t>Vista lateral do robô</w:t>
      </w:r>
      <w:bookmarkEnd w:id="86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5BDA39B0" w:rsidR="00B80600" w:rsidRDefault="000B1901" w:rsidP="000B1901">
      <w:pPr>
        <w:pStyle w:val="PhDLegendaFiguras"/>
      </w:pPr>
      <w:bookmarkStart w:id="87" w:name="_Toc63593979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6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4</w:t>
      </w:r>
      <w:r w:rsidR="00BA1D51">
        <w:rPr>
          <w:noProof/>
        </w:rPr>
        <w:fldChar w:fldCharType="end"/>
      </w:r>
      <w:r>
        <w:t xml:space="preserve"> - </w:t>
      </w:r>
      <w:r w:rsidRPr="00185BB1">
        <w:t>Vista traseira do robô</w:t>
      </w:r>
      <w:bookmarkEnd w:id="87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689A34E0" w:rsidR="00B80600" w:rsidRPr="00B66544" w:rsidRDefault="000B1901" w:rsidP="000B1901">
      <w:pPr>
        <w:pStyle w:val="PhDLegendaFiguras"/>
      </w:pPr>
      <w:bookmarkStart w:id="88" w:name="_Toc63593980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6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5</w:t>
      </w:r>
      <w:r w:rsidR="00BA1D51">
        <w:rPr>
          <w:noProof/>
        </w:rPr>
        <w:fldChar w:fldCharType="end"/>
      </w:r>
      <w:r>
        <w:t xml:space="preserve"> - </w:t>
      </w:r>
      <w:r w:rsidRPr="00057FFD">
        <w:t>Vista frontal do robô</w:t>
      </w:r>
      <w:bookmarkEnd w:id="88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46"/>
          <w:headerReference w:type="default" r:id="rId147"/>
          <w:footerReference w:type="even" r:id="rId148"/>
          <w:headerReference w:type="first" r:id="rId14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9" w:name="_Toc63685245"/>
      <w:proofErr w:type="gramStart"/>
      <w:r w:rsidR="00C276D6">
        <w:rPr>
          <w:rFonts w:ascii="NewsGotT" w:hAnsi="NewsGotT"/>
        </w:rPr>
        <w:t>Resultados Experimentais</w:t>
      </w:r>
      <w:bookmarkEnd w:id="89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90" w:name="_Toc63685246"/>
      <w:r w:rsidRPr="00B66544">
        <w:rPr>
          <w:rFonts w:ascii="NewsGotT" w:hAnsi="NewsGotT"/>
        </w:rPr>
        <w:t>Introdução</w:t>
      </w:r>
      <w:bookmarkEnd w:id="90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50"/>
          <w:headerReference w:type="default" r:id="rId151"/>
          <w:headerReference w:type="first" r:id="rId15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1" w:name="_Toc63685247"/>
      <w:r>
        <w:rPr>
          <w:rFonts w:ascii="NewsGotT" w:hAnsi="NewsGotT"/>
        </w:rPr>
        <w:t>Análise do Produto</w:t>
      </w:r>
      <w:bookmarkEnd w:id="91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92" w:name="_Toc63685248"/>
      <w:r w:rsidRPr="00B66544">
        <w:rPr>
          <w:rFonts w:ascii="NewsGotT" w:hAnsi="NewsGotT"/>
        </w:rPr>
        <w:t>Introdução</w:t>
      </w:r>
      <w:bookmarkEnd w:id="92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93" w:name="_Toc63685249"/>
      <w:r>
        <w:rPr>
          <w:rFonts w:ascii="NewsGotT" w:hAnsi="NewsGotT"/>
        </w:rPr>
        <w:t>Fiabilidade</w:t>
      </w:r>
      <w:bookmarkEnd w:id="93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</w:t>
      </w:r>
      <w:proofErr w:type="spellStart"/>
      <w:r w:rsidRPr="00CC221E">
        <w:rPr>
          <w:highlight w:val="yellow"/>
        </w:rPr>
        <w:t>ref</w:t>
      </w:r>
      <w:proofErr w:type="spellEnd"/>
      <w:r w:rsidRPr="00CC221E">
        <w:rPr>
          <w:highlight w:val="yellow"/>
        </w:rPr>
        <w:t>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</w:t>
      </w:r>
      <w:proofErr w:type="gramStart"/>
      <w:r>
        <w:t>feita</w:t>
      </w:r>
      <w:proofErr w:type="gramEnd"/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94" w:name="_Toc63685250"/>
      <w:r>
        <w:rPr>
          <w:rFonts w:ascii="NewsGotT" w:hAnsi="NewsGotT"/>
        </w:rPr>
        <w:t>Segurança</w:t>
      </w:r>
      <w:bookmarkEnd w:id="94"/>
    </w:p>
    <w:p w14:paraId="090E7113" w14:textId="1ABB338D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 </w:t>
      </w:r>
      <w:r w:rsidR="00485AA2" w:rsidRPr="00485AA2">
        <w:t>que, sendo metálica, é condutora,</w:t>
      </w:r>
      <w:r w:rsidR="00485AA2">
        <w:t xml:space="preserve"> </w:t>
      </w:r>
      <w:r>
        <w:t xml:space="preserve">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 xml:space="preserve">, uma placa de madeira para suportar todos os </w:t>
      </w:r>
      <w:r w:rsidR="00485AA2" w:rsidRPr="00485AA2">
        <w:t xml:space="preserve">circuitos </w:t>
      </w:r>
      <w:r>
        <w:t>do robô</w:t>
      </w:r>
      <w:r w:rsidR="00C56E7B">
        <w:t xml:space="preserve">. Os motores e o </w:t>
      </w:r>
      <w:proofErr w:type="spellStart"/>
      <w:r w:rsidR="00C56E7B" w:rsidRPr="00C56E7B">
        <w:rPr>
          <w:i/>
          <w:iCs/>
        </w:rPr>
        <w:t>array</w:t>
      </w:r>
      <w:proofErr w:type="spellEnd"/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proofErr w:type="spellStart"/>
      <w:r w:rsidR="00F3263E" w:rsidRPr="00FF3164">
        <w:rPr>
          <w:i/>
          <w:iCs/>
        </w:rPr>
        <w:t>Eletrostatic-Sensitive</w:t>
      </w:r>
      <w:proofErr w:type="spellEnd"/>
      <w:r w:rsidR="00F3263E" w:rsidRPr="00FF3164">
        <w:rPr>
          <w:i/>
          <w:iCs/>
        </w:rPr>
        <w:t xml:space="preserve"> </w:t>
      </w:r>
      <w:proofErr w:type="spellStart"/>
      <w:r w:rsidR="00F3263E" w:rsidRPr="00FF3164">
        <w:rPr>
          <w:i/>
          <w:iCs/>
        </w:rPr>
        <w:t>Device</w:t>
      </w:r>
      <w:proofErr w:type="spellEnd"/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</w:t>
      </w:r>
      <w:proofErr w:type="spellStart"/>
      <w:r w:rsidR="00BB13D9">
        <w:t>ref</w:t>
      </w:r>
      <w:proofErr w:type="spellEnd"/>
      <w:r w:rsidR="00BB13D9">
        <w:t xml:space="preserve">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 xml:space="preserve">o utilizador violar o encapsulamento do produto, poderá </w:t>
      </w:r>
      <w:r w:rsidR="000F2D64">
        <w:t>representar perigos para este</w:t>
      </w:r>
      <w:r w:rsidR="00BB13D9">
        <w:t xml:space="preserve"> ou a avaria do </w:t>
      </w:r>
      <w:r w:rsidR="00BB13D9" w:rsidRPr="00503BA6">
        <w:t xml:space="preserve">produto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</w:t>
      </w:r>
      <w:r w:rsidR="00BB13D9" w:rsidRPr="00503BA6">
        <w:rPr>
          <w:highlight w:val="yellow"/>
        </w:rPr>
        <w:t>h</w:t>
      </w:r>
      <w:r w:rsidR="00503BA6" w:rsidRPr="00503BA6">
        <w:rPr>
          <w:highlight w:val="yellow"/>
        </w:rPr>
        <w:t>)</w:t>
      </w:r>
      <w:r w:rsidR="00BB13D9" w:rsidRPr="00503BA6">
        <w:rPr>
          <w:highlight w:val="yellow"/>
        </w:rPr>
        <w:t>).</w:t>
      </w:r>
    </w:p>
    <w:p w14:paraId="733BB6CF" w14:textId="79628DC6" w:rsidR="00F3263E" w:rsidRDefault="00E72EA3" w:rsidP="00F3263E">
      <w:pPr>
        <w:pStyle w:val="PhDCorpo"/>
        <w:ind w:firstLine="567"/>
      </w:pPr>
      <w:r>
        <w:t>Deverá ter-se em conta que o robô possui elementos que apresentam perigos para o utilizador</w:t>
      </w:r>
      <w:r w:rsidR="000F2D64">
        <w:t xml:space="preserve">. A madeira usada para isolar </w:t>
      </w:r>
      <w:r w:rsidR="000F2D64" w:rsidRPr="000F2D64">
        <w:t>os circuitos eletrónicos da armadura do robô é</w:t>
      </w:r>
      <w:r w:rsidR="000F2D64">
        <w:t xml:space="preserve"> considerada um material inflamável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="000F2D64">
        <w:t xml:space="preserve"> e comburente </w:t>
      </w:r>
      <w:r w:rsidR="00503BA6" w:rsidRPr="00503BA6"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</w:t>
      </w:r>
      <w:r w:rsidR="00503BA6">
        <w:t>)</w:t>
      </w:r>
      <w:r w:rsidR="00503BA6" w:rsidRPr="00503BA6">
        <w:t>)</w:t>
      </w:r>
      <w:r w:rsidR="000F2D64">
        <w:t xml:space="preserve">. </w:t>
      </w:r>
      <w:r>
        <w:t>Os condensadores eletrolíticos são componentes inflamáveis</w:t>
      </w:r>
      <w:r w:rsidR="00EB3ED5"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Pr="00503BA6">
        <w:rPr>
          <w:highlight w:val="yellow"/>
        </w:rPr>
        <w:t>, explosivos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e))</w:t>
      </w:r>
      <w:r w:rsidRPr="00503BA6">
        <w:rPr>
          <w:highlight w:val="yellow"/>
        </w:rPr>
        <w:t>, tóxico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f))</w:t>
      </w:r>
      <w:r w:rsidRPr="00503BA6">
        <w:rPr>
          <w:highlight w:val="yellow"/>
        </w:rPr>
        <w:t xml:space="preserve"> e </w:t>
      </w:r>
      <w:r w:rsidR="00EB3ED5" w:rsidRPr="00503BA6">
        <w:rPr>
          <w:highlight w:val="yellow"/>
        </w:rPr>
        <w:t>perigosos</w:t>
      </w:r>
      <w:r w:rsidRPr="00503BA6">
        <w:rPr>
          <w:highlight w:val="yellow"/>
        </w:rPr>
        <w:t xml:space="preserve"> para o ambiente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a)</w:t>
      </w:r>
      <w:r>
        <w:t xml:space="preserve">. </w:t>
      </w:r>
      <w:r w:rsidRPr="00E72EA3">
        <w:rPr>
          <w:highlight w:val="yellow"/>
        </w:rPr>
        <w:t xml:space="preserve">Somando os perigos dos condensadores, as baterias podem ser, ainda, elementos </w:t>
      </w:r>
      <w:r w:rsidRPr="00503BA6">
        <w:rPr>
          <w:highlight w:val="yellow"/>
        </w:rPr>
        <w:t>corrosivos</w:t>
      </w:r>
      <w:r w:rsidR="00503BA6" w:rsidRPr="00503BA6">
        <w:rPr>
          <w:highlight w:val="yellow"/>
        </w:rPr>
        <w:t xml:space="preserve"> 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b))</w:t>
      </w:r>
      <w:r w:rsidRPr="00503BA6">
        <w:rPr>
          <w:highlight w:val="yellow"/>
        </w:rPr>
        <w:t xml:space="preserve"> e comburente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))</w:t>
      </w:r>
      <w:r w:rsidRPr="00503BA6">
        <w:rPr>
          <w:highlight w:val="yellow"/>
        </w:rPr>
        <w:t>.</w:t>
      </w:r>
      <w:r>
        <w:t xml:space="preserve"> Assim, o robô não deverá estar exposto a qualquer </w:t>
      </w:r>
      <w:r w:rsidR="00FA05BB">
        <w:t xml:space="preserve">condição ambiental extrema, tal como referido no subcapítulo anterior – </w:t>
      </w:r>
      <w:r w:rsidR="00FA05BB" w:rsidRPr="000F2D64">
        <w:rPr>
          <w:b/>
          <w:bCs/>
        </w:rPr>
        <w:t>8.2 Fiabilidade</w:t>
      </w:r>
      <w:r w:rsidR="00FA05BB">
        <w:t>.</w:t>
      </w:r>
    </w:p>
    <w:p w14:paraId="2B480245" w14:textId="7879D0B8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 xml:space="preserve">uma vez que o embate </w:t>
      </w:r>
      <w:r w:rsidR="000F2D64">
        <w:t>do</w:t>
      </w:r>
      <w:r>
        <w:t xml:space="preserve">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95" w:name="_Toc63685251"/>
      <w:r>
        <w:rPr>
          <w:rFonts w:ascii="NewsGotT" w:hAnsi="NewsGotT"/>
        </w:rPr>
        <w:t>Certificação</w:t>
      </w:r>
      <w:bookmarkEnd w:id="95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73E65719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 w:rsidR="000F2D64">
        <w:fldChar w:fldCharType="begin"/>
      </w:r>
      <w:r w:rsidR="000F2D64">
        <w:instrText xml:space="preserve"> REF _Ref63672377 \h </w:instrText>
      </w:r>
      <w:r w:rsidR="000F2D64"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1</w:t>
      </w:r>
      <w:r w:rsidR="000F2D64"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</w:t>
      </w:r>
      <w:proofErr w:type="spellStart"/>
      <w:r w:rsidR="00950F18" w:rsidRPr="00FA05BB">
        <w:rPr>
          <w:highlight w:val="yellow"/>
        </w:rPr>
        <w:t>ref</w:t>
      </w:r>
      <w:proofErr w:type="spellEnd"/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4B825C78" w14:textId="77777777" w:rsidR="000F2D64" w:rsidRDefault="008F346F" w:rsidP="000F2D64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3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42EF" w14:textId="4F55350A" w:rsidR="008F346F" w:rsidRDefault="000F2D64" w:rsidP="000F2D64">
      <w:pPr>
        <w:pStyle w:val="PhDLegendaFiguras"/>
      </w:pPr>
      <w:bookmarkStart w:id="96" w:name="_Ref63672377"/>
      <w:r>
        <w:t xml:space="preserve">Figura </w:t>
      </w:r>
      <w:r w:rsidR="00BA1D51">
        <w:fldChar w:fldCharType="begin"/>
      </w:r>
      <w:r w:rsidR="00BA1D51">
        <w:instrText xml:space="preserve"> STYLEREF</w:instrText>
      </w:r>
      <w:r w:rsidR="00BA1D51">
        <w:instrText xml:space="preserve"> 1 \s </w:instrText>
      </w:r>
      <w:r w:rsidR="00BA1D51">
        <w:fldChar w:fldCharType="separate"/>
      </w:r>
      <w:r w:rsidR="00165BBE">
        <w:rPr>
          <w:noProof/>
        </w:rPr>
        <w:t>8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1</w:t>
      </w:r>
      <w:r w:rsidR="00BA1D51">
        <w:rPr>
          <w:noProof/>
        </w:rPr>
        <w:fldChar w:fldCharType="end"/>
      </w:r>
      <w:bookmarkEnd w:id="96"/>
      <w:r>
        <w:t xml:space="preserve"> - Marcação CE</w:t>
      </w:r>
    </w:p>
    <w:p w14:paraId="4BAE4E1C" w14:textId="1D5042EE" w:rsidR="002811FC" w:rsidRPr="002811FC" w:rsidRDefault="00B8537A" w:rsidP="000F2D64">
      <w:pPr>
        <w:pStyle w:val="PhDCorpo"/>
        <w:spacing w:before="240"/>
        <w:ind w:firstLine="567"/>
      </w:pPr>
      <w:r>
        <w:t xml:space="preserve">De acordo com DIRETIVA 2014/35/UE </w:t>
      </w:r>
      <w:r w:rsidRPr="00B8537A">
        <w:rPr>
          <w:highlight w:val="yellow"/>
        </w:rPr>
        <w:t>[</w:t>
      </w:r>
      <w:proofErr w:type="spellStart"/>
      <w:r w:rsidRPr="00B8537A">
        <w:rPr>
          <w:highlight w:val="yellow"/>
        </w:rPr>
        <w:t>ref</w:t>
      </w:r>
      <w:proofErr w:type="spellEnd"/>
      <w:r w:rsidRPr="00B8537A">
        <w:rPr>
          <w:highlight w:val="yellow"/>
        </w:rPr>
        <w:t xml:space="preserve"> - </w:t>
      </w:r>
      <w:hyperlink r:id="rId154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2E8BFDA8" w:rsidR="00950F18" w:rsidRDefault="000F2D64" w:rsidP="00BB13D9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>, o robô cumpre com os pontos a), b) e d).</w:t>
      </w:r>
      <w:r w:rsidR="009D724F">
        <w:t xml:space="preserve"> Uma vez que este projeto serve fins académicos, ou seja, tem o propósito de validar conceitos, </w:t>
      </w:r>
      <w:r w:rsidR="002811FC">
        <w:t>não foi implementado um sistema de deteção de obstáculos</w:t>
      </w:r>
      <w:r w:rsidR="009D724F">
        <w:t xml:space="preserve">. Assim, </w:t>
      </w:r>
      <w:r w:rsidR="002811FC"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373F7B3C" w:rsidR="009D724F" w:rsidRDefault="009D724F" w:rsidP="00BB13D9">
      <w:pPr>
        <w:pStyle w:val="PhDCorpo"/>
        <w:ind w:firstLine="709"/>
      </w:pPr>
      <w:r>
        <w:t xml:space="preserve">Devido aos perigos enunciados no subcapítulo anterior – </w:t>
      </w:r>
      <w:r w:rsidRPr="000F2D64">
        <w:rPr>
          <w:b/>
          <w:bCs/>
        </w:rPr>
        <w:t>8.3 Segurança</w:t>
      </w:r>
      <w:r>
        <w:t xml:space="preserve">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0F2D64">
        <w:t xml:space="preserve"> ao utilizador</w:t>
      </w:r>
      <w:r w:rsidR="004C2950">
        <w:t>.</w:t>
      </w:r>
    </w:p>
    <w:p w14:paraId="44DF1E81" w14:textId="4EF5E140" w:rsidR="00FF3164" w:rsidRDefault="004C2950" w:rsidP="00FF3164">
      <w:pPr>
        <w:pStyle w:val="PhDLegendaFiguras"/>
      </w:pPr>
      <w:bookmarkStart w:id="97" w:name="_Ref63672805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8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2</w:t>
      </w:r>
      <w:r w:rsidR="00BA1D51">
        <w:rPr>
          <w:noProof/>
        </w:rPr>
        <w:fldChar w:fldCharType="end"/>
      </w:r>
      <w:bookmarkEnd w:id="97"/>
      <w:r>
        <w:t xml:space="preserve"> – </w:t>
      </w:r>
      <w:r w:rsidR="000F2D64">
        <w:t>Símbolos de perigo</w:t>
      </w:r>
      <w:r>
        <w:t xml:space="preserve">: (a) </w:t>
      </w:r>
      <w:r w:rsidR="00503BA6">
        <w:t>perigoso para o ambiente</w:t>
      </w:r>
      <w:r>
        <w:t xml:space="preserve">; (b) </w:t>
      </w:r>
      <w:r w:rsidR="00503BA6">
        <w:t>corrosivo</w:t>
      </w:r>
      <w:r>
        <w:t xml:space="preserve">; (c) </w:t>
      </w:r>
      <w:r w:rsidR="00503BA6">
        <w:t>comburente; (d) inflamável</w:t>
      </w:r>
      <w:r w:rsidR="00503BA6" w:rsidRPr="00503BA6">
        <w:t>; (e) explosivo</w:t>
      </w:r>
      <w:r w:rsidR="00503BA6">
        <w:t>; ( f) tóxico; (g) vários perigos; (h) ESD</w:t>
      </w:r>
    </w:p>
    <w:p w14:paraId="538529F1" w14:textId="503B5BD7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</w:t>
      </w:r>
      <w:r w:rsidR="008F346F" w:rsidRPr="00503BA6">
        <w:t>reciclagem (</w:t>
      </w:r>
      <w:r w:rsidR="00503BA6" w:rsidRPr="00503BA6">
        <w:rPr>
          <w:szCs w:val="24"/>
        </w:rPr>
        <w:fldChar w:fldCharType="begin"/>
      </w:r>
      <w:r w:rsidR="00503BA6" w:rsidRPr="00503BA6">
        <w:instrText xml:space="preserve"> REF _Ref63672766 \h </w:instrText>
      </w:r>
      <w:r w:rsidR="00503BA6">
        <w:rPr>
          <w:szCs w:val="24"/>
        </w:rPr>
        <w:instrText xml:space="preserve"> \* MERGEFORMAT </w:instrText>
      </w:r>
      <w:r w:rsidR="00503BA6" w:rsidRPr="00503BA6">
        <w:rPr>
          <w:szCs w:val="24"/>
        </w:rPr>
      </w:r>
      <w:r w:rsidR="00503BA6" w:rsidRPr="00503BA6">
        <w:rPr>
          <w:szCs w:val="24"/>
        </w:rPr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3</w:t>
      </w:r>
      <w:r w:rsidR="00503BA6" w:rsidRPr="00503BA6">
        <w:rPr>
          <w:szCs w:val="24"/>
        </w:rPr>
        <w:fldChar w:fldCharType="end"/>
      </w:r>
      <w:r w:rsidR="008F346F" w:rsidRPr="00503BA6">
        <w:t>).</w:t>
      </w:r>
      <w:r w:rsidR="008F346F">
        <w:t xml:space="preserve"> </w:t>
      </w:r>
    </w:p>
    <w:p w14:paraId="39B91779" w14:textId="77777777" w:rsidR="00503BA6" w:rsidRDefault="00FF3164" w:rsidP="00503BA6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1B3E" w14:textId="0079FBEC" w:rsidR="00372B1F" w:rsidRDefault="00503BA6" w:rsidP="00503BA6">
      <w:pPr>
        <w:pStyle w:val="PhDLegendaFiguras"/>
      </w:pPr>
      <w:bookmarkStart w:id="98" w:name="_Ref63672766"/>
      <w:r>
        <w:t xml:space="preserve">Figura </w:t>
      </w:r>
      <w:r w:rsidR="00BA1D51">
        <w:fldChar w:fldCharType="begin"/>
      </w:r>
      <w:r w:rsidR="00BA1D51">
        <w:instrText xml:space="preserve"> STYLEREF 1 \s </w:instrText>
      </w:r>
      <w:r w:rsidR="00BA1D51">
        <w:fldChar w:fldCharType="separate"/>
      </w:r>
      <w:r w:rsidR="00165BBE">
        <w:rPr>
          <w:noProof/>
        </w:rPr>
        <w:t>8</w:t>
      </w:r>
      <w:r w:rsidR="00BA1D51">
        <w:rPr>
          <w:noProof/>
        </w:rPr>
        <w:fldChar w:fldCharType="end"/>
      </w:r>
      <w:r w:rsidR="00002802">
        <w:t>.</w:t>
      </w:r>
      <w:r w:rsidR="00BA1D51">
        <w:fldChar w:fldCharType="begin"/>
      </w:r>
      <w:r w:rsidR="00BA1D51">
        <w:instrText xml:space="preserve"> SEQ Figura \* ARABIC \s 1 </w:instrText>
      </w:r>
      <w:r w:rsidR="00BA1D51">
        <w:fldChar w:fldCharType="separate"/>
      </w:r>
      <w:r w:rsidR="00165BBE">
        <w:rPr>
          <w:noProof/>
        </w:rPr>
        <w:t>3</w:t>
      </w:r>
      <w:r w:rsidR="00BA1D51">
        <w:rPr>
          <w:noProof/>
        </w:rPr>
        <w:fldChar w:fldCharType="end"/>
      </w:r>
      <w:bookmarkEnd w:id="98"/>
      <w:r>
        <w:t xml:space="preserve"> - </w:t>
      </w:r>
      <w:r w:rsidRPr="00E41917">
        <w:t>Símbolo de lata de lixo com uma cruz em cima</w:t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503BA6">
        <w:rPr>
          <w:rFonts w:ascii="NewsGotT" w:hAnsi="NewsGotT"/>
        </w:rPr>
        <w:br/>
      </w:r>
      <w:r w:rsidRPr="00503BA6">
        <w:rPr>
          <w:rFonts w:ascii="NewsGotT" w:hAnsi="NewsGotT"/>
        </w:rPr>
        <w:br/>
      </w:r>
      <w:bookmarkStart w:id="99" w:name="_Toc63685252"/>
      <w:r w:rsidR="00C276D6">
        <w:rPr>
          <w:rFonts w:ascii="NewsGotT" w:hAnsi="NewsGotT"/>
        </w:rPr>
        <w:t>Conclusões</w:t>
      </w:r>
      <w:bookmarkEnd w:id="99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100" w:name="_Toc63685253"/>
      <w:r>
        <w:rPr>
          <w:rFonts w:ascii="NewsGotT" w:hAnsi="NewsGotT"/>
        </w:rPr>
        <w:t>Conclusão</w:t>
      </w:r>
      <w:bookmarkEnd w:id="100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bookmarkStart w:id="101" w:name="_Toc63685254"/>
      <w:r>
        <w:rPr>
          <w:rFonts w:ascii="NewsGotT" w:hAnsi="NewsGotT"/>
        </w:rPr>
        <w:t>Sugestões de Trabalho Futuro</w:t>
      </w:r>
      <w:bookmarkEnd w:id="101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102" w:name="_Toc63685255"/>
      <w:r w:rsidRPr="00C276D6">
        <w:rPr>
          <w:rFonts w:ascii="NewsGotT" w:hAnsi="NewsGotT"/>
        </w:rPr>
        <w:t>Possíveis Opções Alternativas para o Desenho dos Circuitos</w:t>
      </w:r>
      <w:bookmarkEnd w:id="102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bookmarkStart w:id="103" w:name="_Toc63685256"/>
      <w:r>
        <w:rPr>
          <w:rFonts w:ascii="NewsGotT" w:hAnsi="NewsGotT"/>
        </w:rPr>
        <w:t>Evolução do Atual Desenho para um Sistema Baseado em Microcomputador</w:t>
      </w:r>
      <w:bookmarkEnd w:id="103"/>
    </w:p>
    <w:p w14:paraId="436E4138" w14:textId="77777777" w:rsidR="00C276D6" w:rsidRPr="008D1CC2" w:rsidRDefault="00C276D6" w:rsidP="00C276D6">
      <w:pPr>
        <w:pStyle w:val="PhDCorpo"/>
        <w:rPr>
          <w:lang w:val="en-GB"/>
        </w:rPr>
      </w:pPr>
      <w:proofErr w:type="spellStart"/>
      <w:r w:rsidRPr="008D1CC2">
        <w:rPr>
          <w:highlight w:val="yellow"/>
          <w:lang w:val="en-GB"/>
        </w:rPr>
        <w:t>Texto</w:t>
      </w:r>
      <w:proofErr w:type="spellEnd"/>
    </w:p>
    <w:p w14:paraId="4BC06F9B" w14:textId="77777777" w:rsidR="000B1901" w:rsidRPr="008D1CC2" w:rsidRDefault="000B1901" w:rsidP="000B1901">
      <w:pPr>
        <w:pStyle w:val="CorpodetextoAEPHD"/>
        <w:jc w:val="right"/>
        <w:rPr>
          <w:rFonts w:ascii="NewsGotT" w:hAnsi="NewsGotT"/>
          <w:lang w:val="en-GB"/>
        </w:rPr>
      </w:pPr>
    </w:p>
    <w:p w14:paraId="3254CA44" w14:textId="77777777" w:rsidR="000B1901" w:rsidRPr="008D1CC2" w:rsidRDefault="000B1901" w:rsidP="000B1901">
      <w:pPr>
        <w:rPr>
          <w:rFonts w:ascii="NewsGotT" w:eastAsiaTheme="minorHAnsi" w:hAnsi="NewsGotT"/>
          <w:sz w:val="24"/>
          <w:szCs w:val="22"/>
          <w:lang w:val="en-GB" w:eastAsia="en-US"/>
        </w:rPr>
      </w:pPr>
    </w:p>
    <w:p w14:paraId="1F875755" w14:textId="77777777" w:rsidR="000B1901" w:rsidRPr="008D1CC2" w:rsidRDefault="000B1901" w:rsidP="000B1901">
      <w:pPr>
        <w:rPr>
          <w:lang w:val="en-GB" w:eastAsia="en-US"/>
        </w:rPr>
        <w:sectPr w:rsidR="000B1901" w:rsidRPr="008D1CC2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8D1CC2" w:rsidRDefault="00772EB1" w:rsidP="0011228E">
      <w:pPr>
        <w:pStyle w:val="Indiceinicial"/>
        <w:outlineLvl w:val="0"/>
        <w:rPr>
          <w:rFonts w:ascii="NewsGotT" w:hAnsi="NewsGotT"/>
          <w:lang w:val="en-GB"/>
        </w:rPr>
      </w:pPr>
      <w:bookmarkStart w:id="104" w:name="_Toc471579027"/>
      <w:bookmarkStart w:id="105" w:name="_Toc63685257"/>
      <w:proofErr w:type="spellStart"/>
      <w:r w:rsidRPr="008D1CC2">
        <w:rPr>
          <w:rFonts w:ascii="NewsGotT" w:hAnsi="NewsGotT"/>
          <w:lang w:val="en-GB"/>
        </w:rPr>
        <w:t>Referências</w:t>
      </w:r>
      <w:bookmarkEnd w:id="104"/>
      <w:bookmarkEnd w:id="105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1EB106" w14:textId="77777777" w:rsidR="00BA1D51" w:rsidRDefault="00BA1D51">
      <w:r>
        <w:separator/>
      </w:r>
    </w:p>
    <w:p w14:paraId="7579F0C5" w14:textId="77777777" w:rsidR="00BA1D51" w:rsidRDefault="00BA1D51"/>
  </w:endnote>
  <w:endnote w:type="continuationSeparator" w:id="0">
    <w:p w14:paraId="184E8619" w14:textId="77777777" w:rsidR="00BA1D51" w:rsidRDefault="00BA1D51">
      <w:r>
        <w:continuationSeparator/>
      </w:r>
    </w:p>
    <w:p w14:paraId="177B2821" w14:textId="77777777" w:rsidR="00BA1D51" w:rsidRDefault="00BA1D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165BBE" w14:paraId="4EB21B92" w14:textId="77777777" w:rsidTr="504C5A0F">
      <w:tc>
        <w:tcPr>
          <w:tcW w:w="2000" w:type="dxa"/>
        </w:tcPr>
        <w:p w14:paraId="273B54D8" w14:textId="62F97BAB" w:rsidR="00165BBE" w:rsidRDefault="00165BB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165BBE" w:rsidRDefault="00165BB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165BBE" w:rsidRDefault="00165BBE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65438696" w14:textId="77777777" w:rsidTr="504C5A0F">
      <w:tc>
        <w:tcPr>
          <w:tcW w:w="3020" w:type="dxa"/>
        </w:tcPr>
        <w:p w14:paraId="39454347" w14:textId="650404E6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165BBE" w:rsidRDefault="00165BBE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165BBE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165BBE" w:rsidRPr="00FA5AA6" w:rsidRDefault="00165BBE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165BBE" w:rsidRPr="00FA5AA6" w:rsidRDefault="00165BBE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165BBE" w:rsidRPr="00FA5AA6" w:rsidRDefault="00165BBE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165BBE" w:rsidRPr="00DD207E" w:rsidRDefault="00165BBE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165BBE" w:rsidRDefault="00165BBE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165BBE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165BBE" w:rsidRPr="00936D42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165BBE" w:rsidRPr="00936D42" w:rsidRDefault="00165BBE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165BBE" w:rsidRDefault="00165BBE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165BBE" w:rsidRPr="00936D42" w:rsidRDefault="00165BB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165BBE" w:rsidRDefault="00165BBE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165BBE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165BBE" w:rsidRPr="00936D42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165BBE" w:rsidRPr="00936D42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165BBE" w:rsidRPr="00936D42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165BBE" w:rsidRPr="00F943D0" w:rsidRDefault="00165BBE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165BBE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165BBE" w:rsidRPr="00936D42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165BBE" w:rsidRPr="00936D42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165BBE" w:rsidRPr="00936D42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165BBE" w:rsidRDefault="00165BBE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165BBE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165BBE" w:rsidRPr="00F80B0C" w:rsidRDefault="00165BBE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165BBE" w:rsidRPr="00F80B0C" w:rsidRDefault="00165BBE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14:paraId="76EB0A09" w14:textId="77777777" w:rsidTr="00FB49BC">
      <w:tc>
        <w:tcPr>
          <w:tcW w:w="426" w:type="dxa"/>
          <w:vMerge/>
        </w:tcPr>
        <w:p w14:paraId="64ABE97D" w14:textId="77777777" w:rsidR="00165BBE" w:rsidRDefault="00165BBE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165BBE" w:rsidRPr="00F80B0C" w:rsidRDefault="00165BB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165BBE" w:rsidRDefault="00165BBE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165BBE" w:rsidRPr="00F943D0" w:rsidRDefault="00165BBE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165BBE" w:rsidRDefault="00165BBE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165BBE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165BBE" w:rsidRPr="00F80B0C" w:rsidRDefault="00165BBE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165BBE" w:rsidRPr="00F80B0C" w:rsidRDefault="00165BBE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14:paraId="5F0A85FB" w14:textId="77777777" w:rsidTr="00F96092">
      <w:tc>
        <w:tcPr>
          <w:tcW w:w="426" w:type="dxa"/>
          <w:vMerge/>
        </w:tcPr>
        <w:p w14:paraId="68B9E7A5" w14:textId="77777777" w:rsidR="00165BBE" w:rsidRDefault="00165BBE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165BBE" w:rsidRPr="00F80B0C" w:rsidRDefault="00165BB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165BBE" w:rsidRDefault="00165BBE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165BBE" w:rsidRPr="00F943D0" w:rsidRDefault="00165BBE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165BBE" w14:paraId="6362728F" w14:textId="77777777" w:rsidTr="504C5A0F">
      <w:tc>
        <w:tcPr>
          <w:tcW w:w="2000" w:type="dxa"/>
        </w:tcPr>
        <w:p w14:paraId="1A08798C" w14:textId="41DD6DD9" w:rsidR="00165BBE" w:rsidRDefault="00165BB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165BBE" w:rsidRDefault="00165BB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165BBE" w:rsidRDefault="00165BBE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165BBE" w:rsidRDefault="00165BBE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165BBE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165BBE" w:rsidRPr="00C16810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165BBE" w:rsidRPr="00C16810" w:rsidRDefault="00165BBE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165BBE" w:rsidRPr="00C16810" w:rsidRDefault="00165BBE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165BBE" w:rsidRPr="00C16810" w:rsidRDefault="00165BBE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165BBE" w:rsidRDefault="00165BBE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165BBE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165BBE" w:rsidRPr="00666C8C" w:rsidRDefault="00165BBE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165BBE" w:rsidRPr="00666C8C" w:rsidRDefault="00165BBE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165BBE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165BBE" w:rsidRPr="00711296" w:rsidRDefault="00165BBE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165BBE" w:rsidRPr="00666C8C" w:rsidRDefault="00165BBE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165BBE" w:rsidRPr="00711296" w:rsidRDefault="00165BBE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5CB6C275" w14:textId="77777777" w:rsidTr="504C5A0F">
      <w:tc>
        <w:tcPr>
          <w:tcW w:w="3020" w:type="dxa"/>
        </w:tcPr>
        <w:p w14:paraId="159B66FC" w14:textId="76133797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165BBE" w:rsidRDefault="00165BBE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165BBE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165BBE" w:rsidRPr="00354264" w:rsidRDefault="00165BBE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165BBE" w:rsidRPr="00354264" w:rsidRDefault="00165BBE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165BBE" w:rsidRPr="00354264" w:rsidRDefault="00165BBE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165BBE" w:rsidRPr="00DD207E" w:rsidRDefault="00165BBE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165BBE" w:rsidRDefault="00165BBE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3637EA72" w14:textId="77777777" w:rsidTr="504C5A0F">
      <w:tc>
        <w:tcPr>
          <w:tcW w:w="3020" w:type="dxa"/>
        </w:tcPr>
        <w:p w14:paraId="24B49222" w14:textId="637339E9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165BBE" w:rsidRDefault="00165BBE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165BBE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165BBE" w:rsidRPr="00FA5AA6" w:rsidRDefault="00165BBE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165BBE" w:rsidRPr="00FA5AA6" w:rsidRDefault="00165BBE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165BBE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165BBE" w:rsidRDefault="00165BBE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165BBE" w:rsidRPr="00FA5AA6" w:rsidRDefault="00165BBE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165BBE" w:rsidRDefault="00165BBE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7F59E96D" w14:textId="77777777" w:rsidTr="504C5A0F">
      <w:tc>
        <w:tcPr>
          <w:tcW w:w="3020" w:type="dxa"/>
        </w:tcPr>
        <w:p w14:paraId="21EF0FB2" w14:textId="0D71111D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165BBE" w:rsidRDefault="00165BBE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165BBE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165BBE" w:rsidRPr="00354264" w:rsidRDefault="00165BBE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165BBE" w:rsidRDefault="00165BBE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165BBE" w:rsidRPr="00354264" w:rsidRDefault="00165BBE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165BBE" w:rsidRDefault="00165BBE" w:rsidP="003760A4">
          <w:pPr>
            <w:pStyle w:val="Rodap"/>
          </w:pPr>
        </w:p>
      </w:tc>
    </w:tr>
  </w:tbl>
  <w:p w14:paraId="2621F4CD" w14:textId="77777777" w:rsidR="00165BBE" w:rsidRDefault="00165BB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97FC0" w14:textId="77777777" w:rsidR="00BA1D51" w:rsidRDefault="00BA1D51">
      <w:r>
        <w:separator/>
      </w:r>
    </w:p>
  </w:footnote>
  <w:footnote w:type="continuationSeparator" w:id="0">
    <w:p w14:paraId="0CDF7057" w14:textId="77777777" w:rsidR="00BA1D51" w:rsidRDefault="00BA1D51">
      <w:r>
        <w:continuationSeparator/>
      </w:r>
    </w:p>
    <w:p w14:paraId="72E5716D" w14:textId="77777777" w:rsidR="00BA1D51" w:rsidRDefault="00BA1D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165BBE" w:rsidRDefault="00165BBE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165BBE" w:rsidRDefault="00165BBE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165BBE" w:rsidRDefault="00165BBE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165BBE" w:rsidRDefault="00165BBE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165BBE" w:rsidRDefault="00165BBE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165BBE" w:rsidRPr="00271158" w:rsidRDefault="00165BBE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165BBE" w:rsidRDefault="00165BBE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165BBE" w:rsidRPr="00271158" w:rsidRDefault="00165BBE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165BBE" w:rsidRDefault="00165BBE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165BBE" w:rsidRDefault="00165BBE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165BBE" w:rsidRPr="00271158" w:rsidRDefault="00165BBE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165BBE" w:rsidRDefault="00165BBE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165BBE" w:rsidRPr="00271158" w:rsidRDefault="00165BBE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165BBE" w:rsidRDefault="00165BBE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165BBE" w:rsidRDefault="00165BBE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165BBE" w14:paraId="67434144" w14:textId="77777777" w:rsidTr="504C5A0F">
      <w:tc>
        <w:tcPr>
          <w:tcW w:w="2000" w:type="dxa"/>
        </w:tcPr>
        <w:p w14:paraId="28623E03" w14:textId="325C0DDF" w:rsidR="00165BBE" w:rsidRDefault="00165BB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165BBE" w:rsidRDefault="00165BB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165BBE" w:rsidRDefault="00165BBE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165BBE" w:rsidRPr="00271158" w:rsidRDefault="00165BBE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165BBE" w:rsidRDefault="00165BBE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165BBE" w:rsidRPr="00271158" w:rsidRDefault="00165BBE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165BBE" w:rsidRDefault="00165BBE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165BBE" w:rsidRPr="00271158" w:rsidRDefault="00165BBE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165BBE" w:rsidRDefault="00165BBE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165BBE" w:rsidRPr="00271158" w:rsidRDefault="00165BBE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165BBE" w:rsidRDefault="00165BBE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165BBE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165BBE" w:rsidRPr="00271158" w:rsidRDefault="00165BBE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165BBE" w:rsidRDefault="00165BBE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165BBE" w:rsidRPr="00271158" w:rsidRDefault="00165BBE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165BBE" w:rsidRDefault="00165BBE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165BBE" w:rsidRPr="00271158" w:rsidRDefault="00165BBE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165BBE" w:rsidRDefault="00165BBE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165BBE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165BBE" w:rsidRPr="00271158" w:rsidRDefault="00165BBE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165BBE" w:rsidRDefault="00165BBE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165BBE" w:rsidRDefault="00165BBE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165BBE" w:rsidRPr="00271158" w:rsidRDefault="00165BBE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165BBE" w:rsidRDefault="00165BB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165BBE" w:rsidRDefault="00165BBE" w:rsidP="00941F36">
    <w:pPr>
      <w:pStyle w:val="Cabealho"/>
      <w:jc w:val="center"/>
    </w:pPr>
    <w:r>
      <w:t>Índice</w:t>
    </w:r>
  </w:p>
  <w:p w14:paraId="6446C6E2" w14:textId="77777777" w:rsidR="00165BBE" w:rsidRDefault="00165BBE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165BBE" w:rsidRPr="00271158" w:rsidRDefault="00165BBE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165BBE" w:rsidRDefault="00165BBE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165BBE" w:rsidRDefault="00165BB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165BBE" w:rsidRDefault="00165BBE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165BBE" w:rsidRDefault="00165BBE" w:rsidP="00941F36">
    <w:pPr>
      <w:pStyle w:val="Cabealho"/>
      <w:jc w:val="center"/>
    </w:pPr>
    <w:r>
      <w:t>Lista de Figuras</w:t>
    </w:r>
  </w:p>
  <w:p w14:paraId="7D6F3181" w14:textId="77777777" w:rsidR="00165BBE" w:rsidRDefault="00165BB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165BBE" w:rsidRPr="00271158" w:rsidRDefault="00165BBE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165BBE" w:rsidRDefault="00165BBE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165BBE" w:rsidRDefault="00165BBE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165BBE" w:rsidRDefault="00165BBE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165BBE" w:rsidRPr="00271158" w:rsidRDefault="00165BBE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165BBE" w:rsidRDefault="00165BB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02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2D64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A80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BBE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0C7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3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6F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713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2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AA2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BA6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48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5B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80F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CA6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CC2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583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5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3E5F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D11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B24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D51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4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109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85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952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4B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3B14F2"/>
    <w:pPr>
      <w:tabs>
        <w:tab w:val="left" w:pos="800"/>
        <w:tab w:val="right" w:leader="dot" w:pos="9061"/>
      </w:tabs>
      <w:ind w:left="200"/>
    </w:pPr>
    <w:rPr>
      <w:noProof/>
    </w:r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qFormat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3.png"/><Relationship Id="rId84" Type="http://schemas.openxmlformats.org/officeDocument/2006/relationships/footer" Target="footer19.xml"/><Relationship Id="rId138" Type="http://schemas.openxmlformats.org/officeDocument/2006/relationships/header" Target="header23.xml"/><Relationship Id="rId159" Type="http://schemas.openxmlformats.org/officeDocument/2006/relationships/image" Target="media/image78.png"/><Relationship Id="rId107" Type="http://schemas.microsoft.com/office/2007/relationships/hdphoto" Target="media/hdphoto7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image" Target="media/image28.png"/><Relationship Id="rId128" Type="http://schemas.microsoft.com/office/2007/relationships/hdphoto" Target="media/hdphoto15.wdp"/><Relationship Id="rId149" Type="http://schemas.openxmlformats.org/officeDocument/2006/relationships/header" Target="header28.xml"/><Relationship Id="rId5" Type="http://schemas.openxmlformats.org/officeDocument/2006/relationships/numbering" Target="numbering.xml"/><Relationship Id="rId95" Type="http://schemas.openxmlformats.org/officeDocument/2006/relationships/image" Target="media/image41.png"/><Relationship Id="rId160" Type="http://schemas.openxmlformats.org/officeDocument/2006/relationships/image" Target="media/image79.png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openxmlformats.org/officeDocument/2006/relationships/image" Target="media/image24.png"/><Relationship Id="rId118" Type="http://schemas.microsoft.com/office/2007/relationships/hdphoto" Target="media/hdphoto12.wdp"/><Relationship Id="rId139" Type="http://schemas.openxmlformats.org/officeDocument/2006/relationships/header" Target="header24.xml"/><Relationship Id="rId85" Type="http://schemas.openxmlformats.org/officeDocument/2006/relationships/header" Target="header22.xml"/><Relationship Id="rId150" Type="http://schemas.openxmlformats.org/officeDocument/2006/relationships/header" Target="header29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59" Type="http://schemas.openxmlformats.org/officeDocument/2006/relationships/header" Target="header16.xml"/><Relationship Id="rId103" Type="http://schemas.microsoft.com/office/2007/relationships/hdphoto" Target="media/hdphoto5.wdp"/><Relationship Id="rId108" Type="http://schemas.openxmlformats.org/officeDocument/2006/relationships/image" Target="media/image49.png"/><Relationship Id="rId124" Type="http://schemas.openxmlformats.org/officeDocument/2006/relationships/image" Target="media/image58.png"/><Relationship Id="rId129" Type="http://schemas.openxmlformats.org/officeDocument/2006/relationships/image" Target="media/image62.png"/><Relationship Id="rId54" Type="http://schemas.openxmlformats.org/officeDocument/2006/relationships/image" Target="media/image17.png"/><Relationship Id="rId70" Type="http://schemas.openxmlformats.org/officeDocument/2006/relationships/footer" Target="footer17.xml"/><Relationship Id="rId75" Type="http://schemas.openxmlformats.org/officeDocument/2006/relationships/image" Target="media/image29.png"/><Relationship Id="rId91" Type="http://schemas.openxmlformats.org/officeDocument/2006/relationships/image" Target="media/image37.png"/><Relationship Id="rId96" Type="http://schemas.openxmlformats.org/officeDocument/2006/relationships/image" Target="media/image42.png"/><Relationship Id="rId140" Type="http://schemas.openxmlformats.org/officeDocument/2006/relationships/header" Target="header25.xml"/><Relationship Id="rId145" Type="http://schemas.openxmlformats.org/officeDocument/2006/relationships/image" Target="media/image72.png"/><Relationship Id="rId16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openxmlformats.org/officeDocument/2006/relationships/image" Target="media/image52.png"/><Relationship Id="rId119" Type="http://schemas.openxmlformats.org/officeDocument/2006/relationships/image" Target="media/image55.png"/><Relationship Id="rId44" Type="http://schemas.openxmlformats.org/officeDocument/2006/relationships/image" Target="media/image7.jpeg"/><Relationship Id="rId60" Type="http://schemas.openxmlformats.org/officeDocument/2006/relationships/image" Target="media/image20.png"/><Relationship Id="rId65" Type="http://schemas.openxmlformats.org/officeDocument/2006/relationships/header" Target="header17.xml"/><Relationship Id="rId81" Type="http://schemas.openxmlformats.org/officeDocument/2006/relationships/header" Target="header20.xml"/><Relationship Id="rId86" Type="http://schemas.openxmlformats.org/officeDocument/2006/relationships/footer" Target="footer20.xml"/><Relationship Id="rId130" Type="http://schemas.openxmlformats.org/officeDocument/2006/relationships/image" Target="media/image63.png"/><Relationship Id="rId135" Type="http://schemas.openxmlformats.org/officeDocument/2006/relationships/image" Target="media/image66.png"/><Relationship Id="rId151" Type="http://schemas.openxmlformats.org/officeDocument/2006/relationships/header" Target="header30.xml"/><Relationship Id="rId156" Type="http://schemas.openxmlformats.org/officeDocument/2006/relationships/image" Target="media/image75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8.wdp"/><Relationship Id="rId34" Type="http://schemas.openxmlformats.org/officeDocument/2006/relationships/header" Target="header12.xml"/><Relationship Id="rId50" Type="http://schemas.openxmlformats.org/officeDocument/2006/relationships/image" Target="media/image13.emf"/><Relationship Id="rId55" Type="http://schemas.openxmlformats.org/officeDocument/2006/relationships/image" Target="media/image18.png"/><Relationship Id="rId76" Type="http://schemas.openxmlformats.org/officeDocument/2006/relationships/image" Target="media/image30.png"/><Relationship Id="rId97" Type="http://schemas.microsoft.com/office/2007/relationships/hdphoto" Target="media/hdphoto3.wdp"/><Relationship Id="rId104" Type="http://schemas.openxmlformats.org/officeDocument/2006/relationships/image" Target="media/image47.png"/><Relationship Id="rId120" Type="http://schemas.microsoft.com/office/2007/relationships/hdphoto" Target="media/hdphoto13.wdp"/><Relationship Id="rId125" Type="http://schemas.openxmlformats.org/officeDocument/2006/relationships/image" Target="media/image59.jpeg"/><Relationship Id="rId141" Type="http://schemas.openxmlformats.org/officeDocument/2006/relationships/image" Target="media/image68.png"/><Relationship Id="rId146" Type="http://schemas.openxmlformats.org/officeDocument/2006/relationships/header" Target="header26.xml"/><Relationship Id="rId7" Type="http://schemas.openxmlformats.org/officeDocument/2006/relationships/settings" Target="settings.xml"/><Relationship Id="rId71" Type="http://schemas.openxmlformats.org/officeDocument/2006/relationships/image" Target="media/image25.png"/><Relationship Id="rId92" Type="http://schemas.openxmlformats.org/officeDocument/2006/relationships/image" Target="media/image38.png"/><Relationship Id="rId16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header" Target="header18.xml"/><Relationship Id="rId87" Type="http://schemas.openxmlformats.org/officeDocument/2006/relationships/image" Target="media/image34.png"/><Relationship Id="rId110" Type="http://schemas.openxmlformats.org/officeDocument/2006/relationships/image" Target="media/image50.png"/><Relationship Id="rId115" Type="http://schemas.microsoft.com/office/2007/relationships/hdphoto" Target="media/hdphoto11.wdp"/><Relationship Id="rId131" Type="http://schemas.openxmlformats.org/officeDocument/2006/relationships/image" Target="media/image64.png"/><Relationship Id="rId136" Type="http://schemas.openxmlformats.org/officeDocument/2006/relationships/image" Target="media/image67.png"/><Relationship Id="rId157" Type="http://schemas.openxmlformats.org/officeDocument/2006/relationships/image" Target="media/image76.png"/><Relationship Id="rId61" Type="http://schemas.openxmlformats.org/officeDocument/2006/relationships/image" Target="media/image21.png"/><Relationship Id="rId82" Type="http://schemas.openxmlformats.org/officeDocument/2006/relationships/header" Target="header21.xml"/><Relationship Id="rId152" Type="http://schemas.openxmlformats.org/officeDocument/2006/relationships/header" Target="header31.xml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image" Target="media/image31.png"/><Relationship Id="rId100" Type="http://schemas.openxmlformats.org/officeDocument/2006/relationships/image" Target="media/image44.jpeg"/><Relationship Id="rId105" Type="http://schemas.microsoft.com/office/2007/relationships/hdphoto" Target="media/hdphoto6.wdp"/><Relationship Id="rId126" Type="http://schemas.openxmlformats.org/officeDocument/2006/relationships/image" Target="media/image60.jpeg"/><Relationship Id="rId147" Type="http://schemas.openxmlformats.org/officeDocument/2006/relationships/header" Target="header27.xml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26.png"/><Relationship Id="rId93" Type="http://schemas.openxmlformats.org/officeDocument/2006/relationships/image" Target="media/image39.png"/><Relationship Id="rId98" Type="http://schemas.openxmlformats.org/officeDocument/2006/relationships/image" Target="media/image43.png"/><Relationship Id="rId121" Type="http://schemas.openxmlformats.org/officeDocument/2006/relationships/image" Target="media/image56.jpeg"/><Relationship Id="rId142" Type="http://schemas.openxmlformats.org/officeDocument/2006/relationships/image" Target="media/image69.png"/><Relationship Id="rId163" Type="http://schemas.openxmlformats.org/officeDocument/2006/relationships/image" Target="media/image82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footer" Target="footer15.xml"/><Relationship Id="rId116" Type="http://schemas.openxmlformats.org/officeDocument/2006/relationships/image" Target="media/image53.png"/><Relationship Id="rId137" Type="http://schemas.microsoft.com/office/2007/relationships/hdphoto" Target="media/hdphoto18.wdp"/><Relationship Id="rId158" Type="http://schemas.openxmlformats.org/officeDocument/2006/relationships/image" Target="media/image77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openxmlformats.org/officeDocument/2006/relationships/footer" Target="footer18.xml"/><Relationship Id="rId88" Type="http://schemas.openxmlformats.org/officeDocument/2006/relationships/image" Target="media/image35.png"/><Relationship Id="rId111" Type="http://schemas.microsoft.com/office/2007/relationships/hdphoto" Target="media/hdphoto9.wdp"/><Relationship Id="rId132" Type="http://schemas.microsoft.com/office/2007/relationships/hdphoto" Target="media/hdphoto16.wdp"/><Relationship Id="rId153" Type="http://schemas.openxmlformats.org/officeDocument/2006/relationships/image" Target="media/image73.png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header" Target="header14.xml"/><Relationship Id="rId106" Type="http://schemas.openxmlformats.org/officeDocument/2006/relationships/image" Target="media/image48.png"/><Relationship Id="rId127" Type="http://schemas.openxmlformats.org/officeDocument/2006/relationships/image" Target="media/image61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gif"/><Relationship Id="rId73" Type="http://schemas.openxmlformats.org/officeDocument/2006/relationships/image" Target="media/image27.png"/><Relationship Id="rId78" Type="http://schemas.openxmlformats.org/officeDocument/2006/relationships/image" Target="media/image32.png"/><Relationship Id="rId94" Type="http://schemas.openxmlformats.org/officeDocument/2006/relationships/image" Target="media/image40.png"/><Relationship Id="rId99" Type="http://schemas.microsoft.com/office/2007/relationships/hdphoto" Target="media/hdphoto4.wdp"/><Relationship Id="rId101" Type="http://schemas.openxmlformats.org/officeDocument/2006/relationships/image" Target="media/image45.jpeg"/><Relationship Id="rId122" Type="http://schemas.openxmlformats.org/officeDocument/2006/relationships/image" Target="media/image57.png"/><Relationship Id="rId143" Type="http://schemas.openxmlformats.org/officeDocument/2006/relationships/image" Target="media/image70.png"/><Relationship Id="rId148" Type="http://schemas.openxmlformats.org/officeDocument/2006/relationships/footer" Target="footer21.xml"/><Relationship Id="rId16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6.xml"/><Relationship Id="rId89" Type="http://schemas.openxmlformats.org/officeDocument/2006/relationships/image" Target="media/image36.png"/><Relationship Id="rId112" Type="http://schemas.openxmlformats.org/officeDocument/2006/relationships/image" Target="media/image51.png"/><Relationship Id="rId133" Type="http://schemas.openxmlformats.org/officeDocument/2006/relationships/image" Target="media/image65.png"/><Relationship Id="rId154" Type="http://schemas.openxmlformats.org/officeDocument/2006/relationships/hyperlink" Target="https://eur-lex.europa.eu/legal-content/PT/TXT/PDF/?uri=CELEX:32014L0035&amp;from=EN" TargetMode="External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header" Target="header15.xml"/><Relationship Id="rId79" Type="http://schemas.openxmlformats.org/officeDocument/2006/relationships/image" Target="media/image33.png"/><Relationship Id="rId102" Type="http://schemas.openxmlformats.org/officeDocument/2006/relationships/image" Target="media/image46.png"/><Relationship Id="rId123" Type="http://schemas.microsoft.com/office/2007/relationships/hdphoto" Target="media/hdphoto14.wdp"/><Relationship Id="rId144" Type="http://schemas.openxmlformats.org/officeDocument/2006/relationships/image" Target="media/image71.png"/><Relationship Id="rId90" Type="http://schemas.microsoft.com/office/2007/relationships/hdphoto" Target="media/hdphoto2.wdp"/><Relationship Id="rId165" Type="http://schemas.openxmlformats.org/officeDocument/2006/relationships/theme" Target="theme/theme1.xml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header" Target="header19.xml"/><Relationship Id="rId113" Type="http://schemas.microsoft.com/office/2007/relationships/hdphoto" Target="media/hdphoto10.wdp"/><Relationship Id="rId134" Type="http://schemas.microsoft.com/office/2007/relationships/hdphoto" Target="media/hdphoto17.wdp"/><Relationship Id="rId80" Type="http://schemas.microsoft.com/office/2007/relationships/hdphoto" Target="media/hdphoto1.wdp"/><Relationship Id="rId155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9AC3DD-C19B-49AB-85D1-AC5115015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50</Pages>
  <Words>6372</Words>
  <Characters>34414</Characters>
  <Application>Microsoft Office Word</Application>
  <DocSecurity>0</DocSecurity>
  <Lines>286</Lines>
  <Paragraphs>8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39</vt:i4>
      </vt:variant>
    </vt:vector>
  </HeadingPairs>
  <TitlesOfParts>
    <vt:vector size="40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Desenho dos Circuitos Eletrónicos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Simulação dos Circuitos Eletrónicos 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Implementação dos Circuitos Eletrónicos</vt:lpstr>
      <vt:lpstr>    Introdução</vt:lpstr>
      <vt:lpstr>    Dc</vt:lpstr>
      <vt:lpstr>    Dcs</vt:lpstr>
      <vt:lpstr>    Máquina de estados</vt:lpstr>
      <vt:lpstr>Lista de Componentes</vt:lpstr>
      <vt:lpstr>Circuito Mecânico Implementado</vt:lpstr>
      <vt:lpstr>Resultados Experimentais</vt:lpstr>
      <vt:lpstr>    Introdução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</vt:vector>
  </TitlesOfParts>
  <Company/>
  <LinksUpToDate>false</LinksUpToDate>
  <CharactersWithSpaces>4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7</cp:revision>
  <cp:lastPrinted>2018-09-24T15:20:00Z</cp:lastPrinted>
  <dcterms:created xsi:type="dcterms:W3CDTF">2021-02-07T14:59:00Z</dcterms:created>
  <dcterms:modified xsi:type="dcterms:W3CDTF">2021-02-0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